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104][</w:t>
      </w:r>
      <w:proofErr w:type="gramEnd"/>
      <w:r w:rsidR="00197D59" w:rsidRPr="00197D59">
        <w:rPr>
          <w:rFonts w:eastAsia="MS Mincho" w:cs="Arial"/>
          <w:b/>
          <w:sz w:val="24"/>
        </w:rPr>
        <w:t xml:space="preserve">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E53F84"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w:t>
      </w:r>
      <w:proofErr w:type="gramStart"/>
      <w:r w:rsidR="00265277">
        <w:t>910][</w:t>
      </w:r>
      <w:proofErr w:type="gramEnd"/>
      <w:r w:rsidR="00265277">
        <w:t>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w:t>
      </w:r>
      <w:proofErr w:type="gramStart"/>
      <w:r>
        <w:t>104][</w:t>
      </w:r>
      <w:proofErr w:type="gramEnd"/>
      <w:r>
        <w:t xml:space="preserve">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w:t>
      </w:r>
      <w:proofErr w:type="gramStart"/>
      <w:r>
        <w:rPr>
          <w:u w:val="single"/>
        </w:rPr>
        <w:t>rest</w:t>
      </w:r>
      <w:proofErr w:type="gramEnd"/>
      <w:r>
        <w:rPr>
          <w:u w:val="single"/>
        </w:rPr>
        <w:t xml:space="preserve">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proofErr w:type="gramStart"/>
            <w:ins w:id="32" w:author="Nishith Tripathi/SMI /SRA/Senior Professional/삼성전자" w:date="2020-11-06T14:53:00Z">
              <w:r w:rsidRPr="002C0908">
                <w:rPr>
                  <w:sz w:val="22"/>
                  <w:szCs w:val="22"/>
                  <w:lang w:eastAsia="ko-KR"/>
                </w:rPr>
                <w:t>to define</w:t>
              </w:r>
              <w:proofErr w:type="gramEnd"/>
              <w:r w:rsidRPr="002C0908">
                <w:rPr>
                  <w:sz w:val="22"/>
                  <w:szCs w:val="22"/>
                  <w:lang w:eastAsia="ko-KR"/>
                </w:rPr>
                <w:t xml:space="preserv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w:t>
              </w:r>
              <w:proofErr w:type="gramStart"/>
              <w:r w:rsidR="00842A84">
                <w:rPr>
                  <w:sz w:val="22"/>
                  <w:szCs w:val="22"/>
                  <w:lang w:eastAsia="ko-KR"/>
                </w:rPr>
                <w:t>a large number of</w:t>
              </w:r>
              <w:proofErr w:type="gramEnd"/>
              <w:r w:rsidR="00842A84">
                <w:rPr>
                  <w:sz w:val="22"/>
                  <w:szCs w:val="22"/>
                  <w:lang w:eastAsia="ko-KR"/>
                </w:rPr>
                <w:t xml:space="preserve">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w:t>
              </w:r>
              <w:proofErr w:type="gramStart"/>
              <w:r>
                <w:rPr>
                  <w:rFonts w:eastAsia="SimSun"/>
                  <w:iCs/>
                  <w:sz w:val="22"/>
                  <w:szCs w:val="22"/>
                  <w:lang w:val="en-US" w:eastAsia="zh-CN"/>
                </w:rPr>
                <w:t>TN</w:t>
              </w:r>
              <w:proofErr w:type="gramEnd"/>
              <w:r>
                <w:rPr>
                  <w:rFonts w:eastAsia="SimSun"/>
                  <w:iCs/>
                  <w:sz w:val="22"/>
                  <w:szCs w:val="22"/>
                  <w:lang w:val="en-US" w:eastAsia="zh-CN"/>
                </w:rPr>
                <w:t xml:space="preserve">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 xml:space="preserve">Triggering conditions include the independent UE location, timer (e.g. based on ephemeris or coverage) and measurement conditions (e.g. A3/A5). In addition, the combination of the above conditions should be supported as well to ensure the robustness. </w:t>
              </w:r>
              <w:proofErr w:type="gramStart"/>
              <w:r>
                <w:rPr>
                  <w:rFonts w:eastAsiaTheme="minorEastAsia"/>
                  <w:lang w:eastAsia="zh-CN"/>
                </w:rPr>
                <w:t>And,</w:t>
              </w:r>
              <w:proofErr w:type="gramEnd"/>
              <w:r>
                <w:rPr>
                  <w:rFonts w:eastAsiaTheme="minorEastAsia"/>
                  <w:lang w:eastAsia="zh-CN"/>
                </w:rPr>
                <w:t xml:space="preserve">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w:t>
              </w:r>
              <w:proofErr w:type="gramStart"/>
              <w:r>
                <w:rPr>
                  <w:rFonts w:eastAsiaTheme="minorEastAsia"/>
                  <w:lang w:eastAsia="zh-CN"/>
                </w:rPr>
                <w:t>So</w:t>
              </w:r>
              <w:proofErr w:type="gramEnd"/>
              <w:r>
                <w:rPr>
                  <w:rFonts w:eastAsiaTheme="minorEastAsia"/>
                  <w:lang w:eastAsia="zh-CN"/>
                </w:rPr>
                <w:t xml:space="preserve">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w:t>
              </w:r>
              <w:proofErr w:type="gramStart"/>
              <w:r>
                <w:rPr>
                  <w:rFonts w:eastAsia="SimSun"/>
                  <w:sz w:val="22"/>
                  <w:szCs w:val="22"/>
                  <w:lang w:val="en-US" w:eastAsia="zh-CN"/>
                </w:rPr>
                <w:t>don’t</w:t>
              </w:r>
              <w:proofErr w:type="gramEnd"/>
              <w:r>
                <w:rPr>
                  <w:rFonts w:eastAsia="SimSun"/>
                  <w:sz w:val="22"/>
                  <w:szCs w:val="22"/>
                  <w:lang w:val="en-US" w:eastAsia="zh-CN"/>
                </w:rPr>
                <w:t xml:space="preserve">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w:t>
              </w:r>
              <w:proofErr w:type="gramStart"/>
              <w:r>
                <w:rPr>
                  <w:rFonts w:eastAsia="SimSun"/>
                  <w:sz w:val="22"/>
                  <w:szCs w:val="22"/>
                  <w:lang w:val="en-US" w:eastAsia="zh-CN"/>
                </w:rPr>
                <w:t>movement based</w:t>
              </w:r>
              <w:proofErr w:type="gramEnd"/>
              <w:r>
                <w:rPr>
                  <w:rFonts w:eastAsia="SimSun"/>
                  <w:sz w:val="22"/>
                  <w:szCs w:val="22"/>
                  <w:lang w:val="en-US" w:eastAsia="zh-CN"/>
                </w:rPr>
                <w:t xml:space="preserve">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w:t>
              </w:r>
              <w:proofErr w:type="gramStart"/>
              <w:r>
                <w:rPr>
                  <w:rFonts w:eastAsia="SimSun"/>
                  <w:sz w:val="22"/>
                  <w:szCs w:val="22"/>
                  <w:lang w:val="en-US" w:eastAsia="zh-CN"/>
                </w:rPr>
                <w:t>timer based</w:t>
              </w:r>
              <w:proofErr w:type="gramEnd"/>
              <w:r>
                <w:rPr>
                  <w:rFonts w:eastAsia="SimSun"/>
                  <w:sz w:val="22"/>
                  <w:szCs w:val="22"/>
                  <w:lang w:val="en-US" w:eastAsia="zh-CN"/>
                </w:rPr>
                <w:t xml:space="preserve"> condition can be used because the time of the feeder link switch </w:t>
              </w:r>
              <w:proofErr w:type="spellStart"/>
              <w:r>
                <w:rPr>
                  <w:rFonts w:eastAsia="SimSun"/>
                  <w:sz w:val="22"/>
                  <w:szCs w:val="22"/>
                  <w:lang w:val="en-US" w:eastAsia="zh-CN"/>
                </w:rPr>
                <w:t>hasbeen</w:t>
              </w:r>
              <w:proofErr w:type="spellEnd"/>
              <w:r>
                <w:rPr>
                  <w:rFonts w:eastAsia="SimSun"/>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w:t>
              </w:r>
              <w:proofErr w:type="gramStart"/>
              <w:r>
                <w:rPr>
                  <w:rFonts w:eastAsia="SimSun"/>
                  <w:sz w:val="22"/>
                  <w:szCs w:val="22"/>
                  <w:lang w:val="en-US" w:eastAsia="zh-CN"/>
                </w:rPr>
                <w:t>So</w:t>
              </w:r>
              <w:proofErr w:type="gramEnd"/>
              <w:r>
                <w:rPr>
                  <w:rFonts w:eastAsia="SimSun"/>
                  <w:sz w:val="22"/>
                  <w:szCs w:val="22"/>
                  <w:lang w:val="en-US" w:eastAsia="zh-CN"/>
                </w:rPr>
                <w:t xml:space="preserve">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ListParagraph"/>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rsidP="00154E3E">
            <w:pPr>
              <w:pStyle w:val="ListParagraph"/>
              <w:numPr>
                <w:ilvl w:val="0"/>
                <w:numId w:val="42"/>
              </w:numPr>
              <w:spacing w:after="0"/>
              <w:rPr>
                <w:ins w:id="132" w:author="Chien-Chun CHENG" w:date="2020-11-09T12:54:00Z"/>
                <w:rFonts w:eastAsiaTheme="minorEastAsia"/>
                <w:lang w:eastAsia="zh-CN"/>
              </w:rPr>
              <w:pPrChange w:id="133" w:author="Chien-Chun CHENG" w:date="2020-11-09T12:55:00Z">
                <w:pPr>
                  <w:pStyle w:val="ListParagraph"/>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rsidP="00154E3E">
            <w:pPr>
              <w:pStyle w:val="ListParagraph"/>
              <w:numPr>
                <w:ilvl w:val="0"/>
                <w:numId w:val="42"/>
              </w:numPr>
              <w:spacing w:after="0"/>
              <w:rPr>
                <w:ins w:id="135" w:author="Chien-Chun CHENG" w:date="2020-11-09T12:54:00Z"/>
                <w:rFonts w:eastAsiaTheme="minorEastAsia"/>
                <w:lang w:eastAsia="zh-CN"/>
              </w:rPr>
              <w:pPrChange w:id="136" w:author="Chien-Chun CHENG" w:date="2020-11-09T12:55:00Z">
                <w:pPr>
                  <w:pStyle w:val="ListParagraph"/>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rsidP="00154E3E">
            <w:pPr>
              <w:pStyle w:val="ListParagraph"/>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41"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42"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43" w:author="Nokia" w:date="2020-11-06T12:31:00Z">
              <w:r w:rsidR="008A4F3B">
                <w:rPr>
                  <w:rFonts w:eastAsiaTheme="minorEastAsia"/>
                  <w:lang w:eastAsia="zh-CN"/>
                </w:rPr>
                <w:t xml:space="preserve">may </w:t>
              </w:r>
            </w:ins>
            <w:ins w:id="144" w:author="Nokia" w:date="2020-11-06T11:59:00Z">
              <w:r>
                <w:rPr>
                  <w:rFonts w:eastAsiaTheme="minorEastAsia"/>
                  <w:lang w:eastAsia="zh-CN"/>
                </w:rPr>
                <w:t>read from the broadcast signalling a timing information which cell</w:t>
              </w:r>
            </w:ins>
            <w:ins w:id="145"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146" w:author="Abhishek Roy" w:date="2020-11-06T09:51:00Z">
                  <w:rPr>
                    <w:rFonts w:eastAsia="SimSun"/>
                    <w:sz w:val="22"/>
                    <w:szCs w:val="22"/>
                    <w:lang w:val="en-US" w:eastAsia="zh-CN"/>
                  </w:rPr>
                </w:rPrChange>
              </w:rPr>
            </w:pPr>
            <w:ins w:id="147"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148" w:author="Abhishek Roy" w:date="2020-11-06T09:51:00Z">
                  <w:rPr>
                    <w:rFonts w:eastAsia="SimSun"/>
                    <w:iCs/>
                    <w:sz w:val="22"/>
                    <w:szCs w:val="22"/>
                    <w:lang w:val="en-US" w:eastAsia="zh-CN"/>
                  </w:rPr>
                </w:rPrChange>
              </w:rPr>
            </w:pPr>
            <w:ins w:id="149" w:author="Abhishek Roy" w:date="2020-11-06T09:49:00Z">
              <w:r w:rsidRPr="00EE5338">
                <w:rPr>
                  <w:rFonts w:eastAsia="SimSun"/>
                  <w:iCs/>
                  <w:lang w:val="en-US" w:eastAsia="zh-CN"/>
                  <w:rPrChange w:id="150" w:author="Abhishek Roy" w:date="2020-11-06T09:51:00Z">
                    <w:rPr>
                      <w:rFonts w:eastAsia="SimSun"/>
                      <w:iCs/>
                      <w:sz w:val="22"/>
                      <w:szCs w:val="22"/>
                      <w:lang w:val="en-US" w:eastAsia="zh-CN"/>
                    </w:rPr>
                  </w:rPrChange>
                </w:rPr>
                <w:t xml:space="preserve">We believe that UE can use </w:t>
              </w:r>
            </w:ins>
            <w:ins w:id="151" w:author="Abhishek Roy" w:date="2020-11-06T09:56:00Z">
              <w:r w:rsidR="00492CE3">
                <w:rPr>
                  <w:rFonts w:eastAsia="SimSun"/>
                  <w:iCs/>
                  <w:lang w:val="en-US" w:eastAsia="zh-CN"/>
                </w:rPr>
                <w:t xml:space="preserve">existing </w:t>
              </w:r>
            </w:ins>
            <w:ins w:id="152" w:author="Abhishek Roy" w:date="2020-11-06T09:49:00Z">
              <w:r w:rsidRPr="00EE5338">
                <w:rPr>
                  <w:rFonts w:eastAsia="SimSun"/>
                  <w:iCs/>
                  <w:lang w:val="en-US" w:eastAsia="zh-CN"/>
                  <w:rPrChange w:id="153" w:author="Abhishek Roy" w:date="2020-11-06T09:51:00Z">
                    <w:rPr>
                      <w:rFonts w:eastAsia="SimSun"/>
                      <w:iCs/>
                      <w:sz w:val="22"/>
                      <w:szCs w:val="22"/>
                      <w:lang w:val="en-US" w:eastAsia="zh-CN"/>
                    </w:rPr>
                  </w:rPrChange>
                </w:rPr>
                <w:t>R-16 based cell re-selection principles</w:t>
              </w:r>
            </w:ins>
            <w:ins w:id="154" w:author="Abhishek Roy" w:date="2020-11-06T09:57:00Z">
              <w:r w:rsidR="00492CE3">
                <w:rPr>
                  <w:rFonts w:eastAsia="SimSun"/>
                  <w:iCs/>
                  <w:lang w:val="en-US" w:eastAsia="zh-CN"/>
                </w:rPr>
                <w:t xml:space="preserve"> as baseline</w:t>
              </w:r>
            </w:ins>
            <w:ins w:id="155" w:author="Abhishek Roy" w:date="2020-11-06T09:49:00Z">
              <w:r w:rsidRPr="00EE5338">
                <w:rPr>
                  <w:rFonts w:eastAsia="SimSun"/>
                  <w:iCs/>
                  <w:lang w:val="en-US" w:eastAsia="zh-CN"/>
                  <w:rPrChange w:id="156" w:author="Abhishek Roy" w:date="2020-11-06T09:51:00Z">
                    <w:rPr>
                      <w:rFonts w:eastAsia="SimSun"/>
                      <w:iCs/>
                      <w:sz w:val="22"/>
                      <w:szCs w:val="22"/>
                      <w:lang w:val="en-US" w:eastAsia="zh-CN"/>
                    </w:rPr>
                  </w:rPrChange>
                </w:rPr>
                <w:t xml:space="preserve">. </w:t>
              </w:r>
            </w:ins>
            <w:ins w:id="157" w:author="Abhishek Roy" w:date="2020-11-06T09:50:00Z">
              <w:r w:rsidRPr="00EE5338">
                <w:rPr>
                  <w:rFonts w:eastAsia="SimSun"/>
                  <w:iCs/>
                  <w:lang w:val="en-US" w:eastAsia="zh-CN"/>
                  <w:rPrChange w:id="158" w:author="Abhishek Roy" w:date="2020-11-06T09:51:00Z">
                    <w:rPr>
                      <w:rFonts w:eastAsia="SimSun"/>
                      <w:iCs/>
                      <w:sz w:val="22"/>
                      <w:szCs w:val="22"/>
                      <w:lang w:val="en-US" w:eastAsia="zh-CN"/>
                    </w:rPr>
                  </w:rPrChange>
                </w:rPr>
                <w:t>S</w:t>
              </w:r>
            </w:ins>
            <w:ins w:id="159" w:author="Abhishek Roy" w:date="2020-11-06T09:49:00Z">
              <w:r w:rsidRPr="00EE5338">
                <w:rPr>
                  <w:rFonts w:eastAsia="SimSun"/>
                  <w:iCs/>
                  <w:lang w:val="en-US" w:eastAsia="zh-CN"/>
                  <w:rPrChange w:id="160" w:author="Abhishek Roy" w:date="2020-11-06T09:51:00Z">
                    <w:rPr>
                      <w:rFonts w:eastAsia="SimSun"/>
                      <w:iCs/>
                      <w:sz w:val="22"/>
                      <w:szCs w:val="22"/>
                      <w:lang w:val="en-US" w:eastAsia="zh-CN"/>
                    </w:rPr>
                  </w:rPrChange>
                </w:rPr>
                <w:t>atellite’s long-term (coarse-grained) ephemeris</w:t>
              </w:r>
            </w:ins>
            <w:ins w:id="161" w:author="Abhishek Roy" w:date="2020-11-06T09:50:00Z">
              <w:r w:rsidRPr="00EE5338">
                <w:rPr>
                  <w:rFonts w:eastAsia="SimSun"/>
                  <w:iCs/>
                  <w:lang w:val="en-US" w:eastAsia="zh-CN"/>
                  <w:rPrChange w:id="162" w:author="Abhishek Roy" w:date="2020-11-06T09:51:00Z">
                    <w:rPr>
                      <w:rFonts w:eastAsia="SimSun"/>
                      <w:iCs/>
                      <w:sz w:val="22"/>
                      <w:szCs w:val="22"/>
                      <w:lang w:val="en-US" w:eastAsia="zh-CN"/>
                    </w:rPr>
                  </w:rPrChange>
                </w:rPr>
                <w:t xml:space="preserve"> can be used </w:t>
              </w:r>
            </w:ins>
            <w:ins w:id="163" w:author="Abhishek Roy" w:date="2020-11-06T09:51:00Z">
              <w:r w:rsidRPr="00EE5338">
                <w:rPr>
                  <w:rFonts w:eastAsia="SimSun"/>
                  <w:iCs/>
                  <w:lang w:val="en-US" w:eastAsia="zh-CN"/>
                  <w:rPrChange w:id="164" w:author="Abhishek Roy" w:date="2020-11-06T09:51:00Z">
                    <w:rPr>
                      <w:rFonts w:eastAsia="SimSun"/>
                      <w:iCs/>
                      <w:sz w:val="22"/>
                      <w:szCs w:val="22"/>
                      <w:lang w:val="en-US" w:eastAsia="zh-CN"/>
                    </w:rPr>
                  </w:rPrChange>
                </w:rPr>
                <w:t xml:space="preserve">on top of R-16 based principles </w:t>
              </w:r>
            </w:ins>
            <w:ins w:id="165" w:author="Abhishek Roy" w:date="2020-11-06T09:50:00Z">
              <w:r w:rsidRPr="00EE5338">
                <w:rPr>
                  <w:rFonts w:eastAsia="SimSun"/>
                  <w:iCs/>
                  <w:lang w:val="en-US" w:eastAsia="zh-CN"/>
                  <w:rPrChange w:id="166" w:author="Abhishek Roy" w:date="2020-11-06T09:51:00Z">
                    <w:rPr>
                      <w:rFonts w:eastAsia="SimSun"/>
                      <w:iCs/>
                      <w:sz w:val="22"/>
                      <w:szCs w:val="22"/>
                      <w:lang w:val="en-US" w:eastAsia="zh-CN"/>
                    </w:rPr>
                  </w:rPrChange>
                </w:rPr>
                <w:t>to indicate information about</w:t>
              </w:r>
            </w:ins>
            <w:ins w:id="167" w:author="Abhishek Roy" w:date="2020-11-06T09:51:00Z">
              <w:r w:rsidRPr="00EE5338">
                <w:rPr>
                  <w:rFonts w:eastAsia="SimSun"/>
                  <w:iCs/>
                  <w:lang w:val="en-US" w:eastAsia="zh-CN"/>
                  <w:rPrChange w:id="168" w:author="Abhishek Roy" w:date="2020-11-06T09:51:00Z">
                    <w:rPr>
                      <w:rFonts w:eastAsia="SimSun"/>
                      <w:iCs/>
                      <w:sz w:val="22"/>
                      <w:szCs w:val="22"/>
                      <w:lang w:val="en-US" w:eastAsia="zh-CN"/>
                    </w:rPr>
                  </w:rPrChange>
                </w:rPr>
                <w:t xml:space="preserve"> potential neighbor cell (PCI) to serve the area as well as possible timing information.</w:t>
              </w:r>
            </w:ins>
            <w:ins w:id="169"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70"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71" w:author="Nishith Tripathi/SMI /SRA/Senior Professional/삼성전자" w:date="2020-11-06T15:53:00Z"/>
                <w:sz w:val="22"/>
                <w:szCs w:val="22"/>
                <w:lang w:eastAsia="ko-KR"/>
              </w:rPr>
            </w:pPr>
            <w:ins w:id="172" w:author="Nishith Tripathi/SMI /SRA/Senior Professional/삼성전자" w:date="2020-11-06T15:39:00Z">
              <w:r>
                <w:rPr>
                  <w:sz w:val="22"/>
                  <w:szCs w:val="22"/>
                  <w:lang w:eastAsia="ko-KR"/>
                </w:rPr>
                <w:t xml:space="preserve">A. Cell Reselection Triggers. </w:t>
              </w:r>
            </w:ins>
            <w:ins w:id="173"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74" w:author="Nishith Tripathi/SMI /SRA/Senior Professional/삼성전자" w:date="2020-11-06T15:53:00Z"/>
                <w:sz w:val="22"/>
                <w:szCs w:val="22"/>
                <w:lang w:eastAsia="ko-KR"/>
              </w:rPr>
            </w:pPr>
            <w:ins w:id="175" w:author="Nishith Tripathi/SMI /SRA/Senior Professional/삼성전자" w:date="2020-11-06T15:53:00Z">
              <w:r>
                <w:rPr>
                  <w:sz w:val="22"/>
                  <w:szCs w:val="22"/>
                  <w:lang w:eastAsia="ko-KR"/>
                </w:rPr>
                <w:t xml:space="preserve">A1. </w:t>
              </w:r>
            </w:ins>
            <w:ins w:id="176"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77" w:author="Nishith Tripathi/SMI /SRA/Senior Professional/삼성전자" w:date="2020-11-06T15:43:00Z">
              <w:r w:rsidR="00CC586E">
                <w:rPr>
                  <w:sz w:val="22"/>
                  <w:szCs w:val="22"/>
                  <w:lang w:eastAsia="ko-KR"/>
                </w:rPr>
                <w:t>Example approaches</w:t>
              </w:r>
            </w:ins>
            <w:ins w:id="178" w:author="Nishith Tripathi/SMI /SRA/Senior Professional/삼성전자" w:date="2020-11-06T15:39:00Z">
              <w:r w:rsidR="00CC586E" w:rsidRPr="00CC586E">
                <w:rPr>
                  <w:sz w:val="22"/>
                  <w:szCs w:val="22"/>
                  <w:lang w:eastAsia="ko-KR"/>
                </w:rPr>
                <w:t xml:space="preserve">: </w:t>
              </w:r>
            </w:ins>
            <w:ins w:id="179"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80"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81" w:author="Nishith Tripathi/SMI /SRA/Senior Professional/삼성전자" w:date="2020-11-06T15:41:00Z">
              <w:r w:rsidR="00CC586E">
                <w:rPr>
                  <w:sz w:val="22"/>
                  <w:szCs w:val="22"/>
                  <w:lang w:eastAsia="ko-KR"/>
                </w:rPr>
                <w:t xml:space="preserve">(ii) </w:t>
              </w:r>
            </w:ins>
            <w:ins w:id="182"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83" w:author="Nishith Tripathi/SMI /SRA/Senior Professional/삼성전자" w:date="2020-11-06T15:39:00Z"/>
                <w:sz w:val="22"/>
                <w:szCs w:val="22"/>
                <w:lang w:eastAsia="ko-KR"/>
              </w:rPr>
            </w:pPr>
            <w:ins w:id="184"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85" w:author="Nishith Tripathi/SMI /SRA/Senior Professional/삼성전자" w:date="2020-11-06T15:40:00Z"/>
                <w:sz w:val="22"/>
                <w:szCs w:val="22"/>
                <w:lang w:eastAsia="ko-KR"/>
              </w:rPr>
            </w:pPr>
            <w:ins w:id="186" w:author="Nishith Tripathi/SMI /SRA/Senior Professional/삼성전자" w:date="2020-11-06T15:39:00Z">
              <w:r>
                <w:rPr>
                  <w:sz w:val="22"/>
                  <w:szCs w:val="22"/>
                  <w:lang w:eastAsia="ko-KR"/>
                </w:rPr>
                <w:t xml:space="preserve">B. </w:t>
              </w:r>
            </w:ins>
            <w:proofErr w:type="spellStart"/>
            <w:ins w:id="187"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88" w:author="Nishith Tripathi/SMI /SRA/Senior Professional/삼성전자" w:date="2020-11-06T15:40:00Z"/>
                <w:sz w:val="22"/>
                <w:szCs w:val="22"/>
                <w:lang w:eastAsia="ko-KR"/>
              </w:rPr>
            </w:pPr>
            <w:ins w:id="189" w:author="Nishith Tripathi/SMI /SRA/Senior Professional/삼성전자" w:date="2020-11-06T15:53:00Z">
              <w:r>
                <w:rPr>
                  <w:sz w:val="22"/>
                  <w:szCs w:val="22"/>
                  <w:lang w:eastAsia="ko-KR"/>
                </w:rPr>
                <w:t>B</w:t>
              </w:r>
            </w:ins>
            <w:ins w:id="190"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91" w:author="Nishith Tripathi/SMI /SRA/Senior Professional/삼성전자" w:date="2020-11-06T15:40:00Z"/>
                <w:sz w:val="22"/>
                <w:szCs w:val="22"/>
                <w:lang w:eastAsia="ko-KR"/>
              </w:rPr>
            </w:pPr>
            <w:ins w:id="192" w:author="Nishith Tripathi/SMI /SRA/Senior Professional/삼성전자" w:date="2020-11-06T15:53:00Z">
              <w:r>
                <w:rPr>
                  <w:sz w:val="22"/>
                  <w:szCs w:val="22"/>
                  <w:lang w:eastAsia="ko-KR"/>
                </w:rPr>
                <w:t>B</w:t>
              </w:r>
            </w:ins>
            <w:ins w:id="193" w:author="Nishith Tripathi/SMI /SRA/Senior Professional/삼성전자" w:date="2020-11-06T15:40:00Z">
              <w:r w:rsidR="00CC586E" w:rsidRPr="00CC586E">
                <w:rPr>
                  <w:sz w:val="22"/>
                  <w:szCs w:val="22"/>
                  <w:lang w:eastAsia="ko-KR"/>
                </w:rPr>
                <w:t xml:space="preserve">2. </w:t>
              </w:r>
            </w:ins>
            <w:ins w:id="194" w:author="Nishith Tripathi/SMI /SRA/Senior Professional/삼성전자" w:date="2020-11-06T15:43:00Z">
              <w:r w:rsidR="00CC586E">
                <w:rPr>
                  <w:sz w:val="22"/>
                  <w:szCs w:val="22"/>
                  <w:lang w:eastAsia="ko-KR"/>
                </w:rPr>
                <w:t xml:space="preserve">Exploit the knowledge of satellite/platform movement. </w:t>
              </w:r>
            </w:ins>
            <w:ins w:id="195" w:author="Nishith Tripathi/SMI /SRA/Senior Professional/삼성전자" w:date="2020-11-06T15:40:00Z">
              <w:r w:rsidR="00CC586E" w:rsidRPr="00CC586E">
                <w:rPr>
                  <w:sz w:val="22"/>
                  <w:szCs w:val="22"/>
                  <w:lang w:eastAsia="ko-KR"/>
                </w:rPr>
                <w:t xml:space="preserve">Add </w:t>
              </w:r>
            </w:ins>
            <w:ins w:id="196" w:author="Nishith Tripathi/SMI /SRA/Senior Professional/삼성전자" w:date="2020-11-06T15:41:00Z">
              <w:r w:rsidR="00CC586E">
                <w:rPr>
                  <w:sz w:val="22"/>
                  <w:szCs w:val="22"/>
                  <w:lang w:eastAsia="ko-KR"/>
                </w:rPr>
                <w:t>an “</w:t>
              </w:r>
            </w:ins>
            <w:ins w:id="197" w:author="Nishith Tripathi/SMI /SRA/Senior Professional/삼성전자" w:date="2020-11-06T15:40:00Z">
              <w:r w:rsidR="00CC586E" w:rsidRPr="00CC586E">
                <w:rPr>
                  <w:sz w:val="22"/>
                  <w:szCs w:val="22"/>
                  <w:lang w:eastAsia="ko-KR"/>
                </w:rPr>
                <w:t>encouragement</w:t>
              </w:r>
            </w:ins>
            <w:ins w:id="198" w:author="Nishith Tripathi/SMI /SRA/Senior Professional/삼성전자" w:date="2020-11-06T15:41:00Z">
              <w:r w:rsidR="00CC586E">
                <w:rPr>
                  <w:sz w:val="22"/>
                  <w:szCs w:val="22"/>
                  <w:lang w:eastAsia="ko-KR"/>
                </w:rPr>
                <w:t>”</w:t>
              </w:r>
            </w:ins>
            <w:ins w:id="199" w:author="Nishith Tripathi/SMI /SRA/Senior Professional/삼성전자" w:date="2020-11-06T15:40:00Z">
              <w:r w:rsidR="00CC586E">
                <w:rPr>
                  <w:sz w:val="22"/>
                  <w:szCs w:val="22"/>
                  <w:lang w:eastAsia="ko-KR"/>
                </w:rPr>
                <w:t xml:space="preserve"> offset for </w:t>
              </w:r>
            </w:ins>
            <w:ins w:id="200" w:author="Nishith Tripathi/SMI /SRA/Senior Professional/삼성전자" w:date="2020-11-06T15:44:00Z">
              <w:r w:rsidR="00CC586E">
                <w:rPr>
                  <w:sz w:val="22"/>
                  <w:szCs w:val="22"/>
                  <w:lang w:eastAsia="ko-KR"/>
                </w:rPr>
                <w:t>“</w:t>
              </w:r>
            </w:ins>
            <w:ins w:id="201" w:author="Nishith Tripathi/SMI /SRA/Senior Professional/삼성전자" w:date="2020-11-06T15:40:00Z">
              <w:r w:rsidR="00CC586E" w:rsidRPr="00CC586E">
                <w:rPr>
                  <w:sz w:val="22"/>
                  <w:szCs w:val="22"/>
                  <w:lang w:eastAsia="ko-KR"/>
                </w:rPr>
                <w:t>key</w:t>
              </w:r>
            </w:ins>
            <w:ins w:id="202" w:author="Nishith Tripathi/SMI /SRA/Senior Professional/삼성전자" w:date="2020-11-06T15:44:00Z">
              <w:r w:rsidR="00CC586E">
                <w:rPr>
                  <w:sz w:val="22"/>
                  <w:szCs w:val="22"/>
                  <w:lang w:eastAsia="ko-KR"/>
                </w:rPr>
                <w:t>”</w:t>
              </w:r>
            </w:ins>
            <w:ins w:id="203" w:author="Nishith Tripathi/SMI /SRA/Senior Professional/삼성전자" w:date="2020-11-06T15:40:00Z">
              <w:r w:rsidR="00CC586E" w:rsidRPr="00CC586E">
                <w:rPr>
                  <w:sz w:val="22"/>
                  <w:szCs w:val="22"/>
                  <w:lang w:eastAsia="ko-KR"/>
                </w:rPr>
                <w:t xml:space="preserve"> candidate cell(s) (e.g., </w:t>
              </w:r>
            </w:ins>
            <w:ins w:id="204"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05" w:author="Nishith Tripathi/SMI /SRA/Senior Professional/삼성전자" w:date="2020-11-06T15:45:00Z">
              <w:r w:rsidR="00CC586E">
                <w:rPr>
                  <w:sz w:val="22"/>
                  <w:szCs w:val="22"/>
                  <w:lang w:eastAsia="ko-KR"/>
                </w:rPr>
                <w:t>with an i</w:t>
              </w:r>
            </w:ins>
            <w:ins w:id="206"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07" w:author="Nishith Tripathi/SMI /SRA/Senior Professional/삼성전자" w:date="2020-11-06T15:45:00Z">
              <w:r w:rsidR="00CC586E">
                <w:rPr>
                  <w:sz w:val="22"/>
                  <w:szCs w:val="22"/>
                  <w:lang w:eastAsia="ko-KR"/>
                </w:rPr>
                <w:t xml:space="preserve">with the outgoing serving </w:t>
              </w:r>
            </w:ins>
            <w:ins w:id="208" w:author="Nishith Tripathi/SMI /SRA/Senior Professional/삼성전자" w:date="2020-11-06T15:40:00Z">
              <w:r w:rsidR="00CC586E">
                <w:rPr>
                  <w:sz w:val="22"/>
                  <w:szCs w:val="22"/>
                  <w:lang w:eastAsia="ko-KR"/>
                </w:rPr>
                <w:t xml:space="preserve">cell </w:t>
              </w:r>
            </w:ins>
            <w:ins w:id="209" w:author="Nishith Tripathi/SMI /SRA/Senior Professional/삼성전자" w:date="2020-11-06T15:44:00Z">
              <w:r w:rsidR="00CC586E">
                <w:rPr>
                  <w:sz w:val="22"/>
                  <w:szCs w:val="22"/>
                  <w:lang w:eastAsia="ko-KR"/>
                </w:rPr>
                <w:t>in case of a quasi-fixed-Earth beams</w:t>
              </w:r>
            </w:ins>
            <w:ins w:id="210" w:author="Nishith Tripathi/SMI /SRA/Senior Professional/삼성전자" w:date="2020-11-06T15:40:00Z">
              <w:r w:rsidR="00CC586E" w:rsidRPr="00CC586E">
                <w:rPr>
                  <w:sz w:val="22"/>
                  <w:szCs w:val="22"/>
                  <w:lang w:eastAsia="ko-KR"/>
                </w:rPr>
                <w:t xml:space="preserve">) and </w:t>
              </w:r>
            </w:ins>
            <w:ins w:id="211" w:author="Nishith Tripathi/SMI /SRA/Senior Professional/삼성전자" w:date="2020-11-06T15:41:00Z">
              <w:r w:rsidR="00CC586E">
                <w:rPr>
                  <w:sz w:val="22"/>
                  <w:szCs w:val="22"/>
                  <w:lang w:eastAsia="ko-KR"/>
                </w:rPr>
                <w:t>a “</w:t>
              </w:r>
            </w:ins>
            <w:ins w:id="212" w:author="Nishith Tripathi/SMI /SRA/Senior Professional/삼성전자" w:date="2020-11-06T15:40:00Z">
              <w:r w:rsidR="00CC586E" w:rsidRPr="00CC586E">
                <w:rPr>
                  <w:sz w:val="22"/>
                  <w:szCs w:val="22"/>
                  <w:lang w:eastAsia="ko-KR"/>
                </w:rPr>
                <w:t>neutral</w:t>
              </w:r>
            </w:ins>
            <w:ins w:id="213" w:author="Nishith Tripathi/SMI /SRA/Senior Professional/삼성전자" w:date="2020-11-06T15:41:00Z">
              <w:r w:rsidR="00CC586E">
                <w:rPr>
                  <w:sz w:val="22"/>
                  <w:szCs w:val="22"/>
                  <w:lang w:eastAsia="ko-KR"/>
                </w:rPr>
                <w:t>”</w:t>
              </w:r>
            </w:ins>
            <w:ins w:id="214"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215" w:author="Nishith Tripathi/SMI /SRA/Senior Professional/삼성전자" w:date="2020-11-06T15:45:00Z"/>
                <w:sz w:val="22"/>
                <w:szCs w:val="22"/>
                <w:lang w:eastAsia="ko-KR"/>
              </w:rPr>
            </w:pPr>
            <w:ins w:id="216" w:author="Nishith Tripathi/SMI /SRA/Senior Professional/삼성전자" w:date="2020-11-06T15:53:00Z">
              <w:r>
                <w:rPr>
                  <w:sz w:val="22"/>
                  <w:szCs w:val="22"/>
                  <w:lang w:eastAsia="ko-KR"/>
                </w:rPr>
                <w:t>B</w:t>
              </w:r>
            </w:ins>
            <w:ins w:id="217"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18" w:author="Nishith Tripathi/SMI /SRA/Senior Professional/삼성전자" w:date="2020-11-06T15:53:00Z">
              <w:r>
                <w:rPr>
                  <w:sz w:val="22"/>
                  <w:szCs w:val="22"/>
                  <w:lang w:eastAsia="ko-KR"/>
                </w:rPr>
                <w:t>B</w:t>
              </w:r>
            </w:ins>
            <w:ins w:id="219" w:author="Nishith Tripathi/SMI /SRA/Senior Professional/삼성전자" w:date="2020-11-06T15:40:00Z">
              <w:r w:rsidR="00CC586E" w:rsidRPr="00CC586E">
                <w:rPr>
                  <w:sz w:val="22"/>
                  <w:szCs w:val="22"/>
                  <w:lang w:eastAsia="ko-KR"/>
                </w:rPr>
                <w:t>4. For quasi-Earth</w:t>
              </w:r>
            </w:ins>
            <w:ins w:id="220" w:author="Nishith Tripathi/SMI /SRA/Senior Professional/삼성전자" w:date="2020-11-06T15:46:00Z">
              <w:r w:rsidR="00AB1277">
                <w:rPr>
                  <w:sz w:val="22"/>
                  <w:szCs w:val="22"/>
                  <w:lang w:eastAsia="ko-KR"/>
                </w:rPr>
                <w:t>-fixed</w:t>
              </w:r>
            </w:ins>
            <w:ins w:id="221"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w:t>
              </w:r>
              <w:proofErr w:type="gramStart"/>
              <w:r w:rsidR="00CC586E" w:rsidRPr="00CC586E">
                <w:rPr>
                  <w:sz w:val="22"/>
                  <w:szCs w:val="22"/>
                  <w:lang w:eastAsia="ko-KR"/>
                </w:rPr>
                <w:t>a time period</w:t>
              </w:r>
              <w:proofErr w:type="gramEnd"/>
              <w:r w:rsidR="00CC586E" w:rsidRPr="00CC586E">
                <w:rPr>
                  <w:sz w:val="22"/>
                  <w:szCs w:val="22"/>
                  <w:lang w:eastAsia="ko-KR"/>
                </w:rPr>
                <w:t xml:space="preserve"> after cell resel</w:t>
              </w:r>
            </w:ins>
            <w:ins w:id="222" w:author="Nishith Tripathi/SMI /SRA/Senior Professional/삼성전자" w:date="2020-11-06T15:46:00Z">
              <w:r w:rsidR="00CC586E">
                <w:rPr>
                  <w:sz w:val="22"/>
                  <w:szCs w:val="22"/>
                  <w:lang w:eastAsia="ko-KR"/>
                </w:rPr>
                <w:t>ection</w:t>
              </w:r>
            </w:ins>
            <w:ins w:id="223" w:author="Nishith Tripathi/SMI /SRA/Senior Professional/삼성전자" w:date="2020-11-06T15:40:00Z">
              <w:r w:rsidR="00CC586E">
                <w:rPr>
                  <w:sz w:val="22"/>
                  <w:szCs w:val="22"/>
                  <w:lang w:eastAsia="ko-KR"/>
                </w:rPr>
                <w:t xml:space="preserve"> to save power</w:t>
              </w:r>
            </w:ins>
            <w:ins w:id="224" w:author="Nishith Tripathi/SMI /SRA/Senior Professional/삼성전자" w:date="2020-11-06T15:46:00Z">
              <w:r w:rsidR="00CC586E">
                <w:rPr>
                  <w:sz w:val="22"/>
                  <w:szCs w:val="22"/>
                  <w:lang w:eastAsia="ko-KR"/>
                </w:rPr>
                <w:t>.</w:t>
              </w:r>
            </w:ins>
            <w:ins w:id="225" w:author="Nishith Tripathi/SMI /SRA/Senior Professional/삼성전자" w:date="2020-11-06T15:47:00Z">
              <w:r w:rsidR="007704EE">
                <w:rPr>
                  <w:sz w:val="22"/>
                  <w:szCs w:val="22"/>
                  <w:lang w:eastAsia="ko-KR"/>
                </w:rPr>
                <w:t xml:space="preserve"> For quasi-Earth-fixed beams, we need to disable </w:t>
              </w:r>
            </w:ins>
            <w:ins w:id="226" w:author="Nishith Tripathi/SMI /SRA/Senior Professional/삼성전자" w:date="2020-11-06T15:48:00Z">
              <w:r w:rsidR="007704EE">
                <w:rPr>
                  <w:sz w:val="22"/>
                  <w:szCs w:val="22"/>
                  <w:lang w:eastAsia="ko-KR"/>
                </w:rPr>
                <w:t xml:space="preserve">the </w:t>
              </w:r>
            </w:ins>
            <w:proofErr w:type="spellStart"/>
            <w:ins w:id="227"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28" w:author="Diaz Sendra,S,Salva,TLG2 R" w:date="2020-11-08T07:57:00Z">
              <w:r>
                <w:rPr>
                  <w:rFonts w:eastAsia="SimSun"/>
                  <w:sz w:val="22"/>
                  <w:szCs w:val="22"/>
                  <w:lang w:val="en-US" w:eastAsia="zh-CN"/>
                </w:rPr>
                <w:t>BT</w:t>
              </w:r>
            </w:ins>
          </w:p>
        </w:tc>
        <w:tc>
          <w:tcPr>
            <w:tcW w:w="8079" w:type="dxa"/>
          </w:tcPr>
          <w:p w14:paraId="25CB0617" w14:textId="26FB79E3" w:rsidR="007B4F61" w:rsidRDefault="00CD5823" w:rsidP="00F168E5">
            <w:pPr>
              <w:spacing w:before="120" w:after="120"/>
              <w:rPr>
                <w:ins w:id="229" w:author="Diaz Sendra,S,Salva,TLG2 R" w:date="2020-11-08T08:00:00Z"/>
                <w:rFonts w:eastAsia="SimSun"/>
                <w:sz w:val="22"/>
                <w:szCs w:val="22"/>
                <w:lang w:val="en-US" w:eastAsia="zh-CN"/>
              </w:rPr>
            </w:pPr>
            <w:ins w:id="230" w:author="Diaz Sendra,S,Salva,TLG2 R" w:date="2020-11-08T07:57:00Z">
              <w:r>
                <w:rPr>
                  <w:rFonts w:eastAsia="SimSun"/>
                  <w:sz w:val="22"/>
                  <w:szCs w:val="22"/>
                  <w:lang w:val="en-US" w:eastAsia="zh-CN"/>
                </w:rPr>
                <w:t xml:space="preserve">For moving </w:t>
              </w:r>
            </w:ins>
            <w:ins w:id="231"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32"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33"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 xml:space="preserve">we </w:t>
              </w:r>
              <w:proofErr w:type="gramStart"/>
              <w:r w:rsidR="00550DDF">
                <w:rPr>
                  <w:rFonts w:eastAsia="SimSun"/>
                  <w:sz w:val="22"/>
                  <w:szCs w:val="22"/>
                  <w:lang w:val="en-US" w:eastAsia="zh-CN"/>
                </w:rPr>
                <w:t>don’t</w:t>
              </w:r>
              <w:proofErr w:type="gramEnd"/>
              <w:r w:rsidR="00550DDF">
                <w:rPr>
                  <w:rFonts w:eastAsia="SimSun"/>
                  <w:sz w:val="22"/>
                  <w:szCs w:val="22"/>
                  <w:lang w:val="en-US" w:eastAsia="zh-CN"/>
                </w:rPr>
                <w:t xml:space="preserve">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34" w:author="Diaz Sendra,S,Salva,TLG2 R" w:date="2020-11-08T08:00:00Z">
              <w:r>
                <w:rPr>
                  <w:rFonts w:eastAsia="SimSun"/>
                  <w:sz w:val="22"/>
                  <w:szCs w:val="22"/>
                  <w:lang w:val="en-US" w:eastAsia="zh-CN"/>
                </w:rPr>
                <w:lastRenderedPageBreak/>
                <w:t xml:space="preserve">For </w:t>
              </w:r>
              <w:r w:rsidR="0072168A">
                <w:rPr>
                  <w:rFonts w:eastAsia="SimSun"/>
                  <w:sz w:val="22"/>
                  <w:szCs w:val="22"/>
                  <w:lang w:val="en-US" w:eastAsia="zh-CN"/>
                </w:rPr>
                <w:t>static b</w:t>
              </w:r>
            </w:ins>
            <w:ins w:id="235" w:author="Diaz Sendra,S,Salva,TLG2 R" w:date="2020-11-08T08:01:00Z">
              <w:r w:rsidR="0072168A">
                <w:rPr>
                  <w:rFonts w:eastAsia="SimSun"/>
                  <w:sz w:val="22"/>
                  <w:szCs w:val="22"/>
                  <w:lang w:val="en-US" w:eastAsia="zh-CN"/>
                </w:rPr>
                <w:t xml:space="preserve">eams, if the PCI remains </w:t>
              </w:r>
            </w:ins>
            <w:ins w:id="236" w:author="Diaz Sendra,S,Salva,TLG2 R" w:date="2020-11-08T08:02:00Z">
              <w:r w:rsidR="00895772">
                <w:rPr>
                  <w:rFonts w:eastAsia="SimSun"/>
                  <w:sz w:val="22"/>
                  <w:szCs w:val="22"/>
                  <w:lang w:val="en-US" w:eastAsia="zh-CN"/>
                </w:rPr>
                <w:t>the same</w:t>
              </w:r>
            </w:ins>
            <w:ins w:id="237" w:author="Diaz Sendra,S,Salva,TLG2 R" w:date="2020-11-08T08:01:00Z">
              <w:r w:rsidR="0072168A">
                <w:rPr>
                  <w:rFonts w:eastAsia="SimSun"/>
                  <w:sz w:val="22"/>
                  <w:szCs w:val="22"/>
                  <w:lang w:val="en-US" w:eastAsia="zh-CN"/>
                </w:rPr>
                <w:t xml:space="preserve">, </w:t>
              </w:r>
            </w:ins>
            <w:ins w:id="238" w:author="Diaz Sendra,S,Salva,TLG2 R" w:date="2020-11-08T08:05:00Z">
              <w:r w:rsidR="005F3A10">
                <w:rPr>
                  <w:rFonts w:eastAsia="SimSun"/>
                  <w:sz w:val="22"/>
                  <w:szCs w:val="22"/>
                  <w:lang w:val="en-US" w:eastAsia="zh-CN"/>
                </w:rPr>
                <w:t xml:space="preserve">it is not </w:t>
              </w:r>
              <w:proofErr w:type="gramStart"/>
              <w:r w:rsidR="005F3A10">
                <w:rPr>
                  <w:rFonts w:eastAsia="SimSun"/>
                  <w:sz w:val="22"/>
                  <w:szCs w:val="22"/>
                  <w:lang w:val="en-US" w:eastAsia="zh-CN"/>
                </w:rPr>
                <w:t>need</w:t>
              </w:r>
              <w:proofErr w:type="gramEnd"/>
              <w:r w:rsidR="00B644F9">
                <w:rPr>
                  <w:rFonts w:eastAsia="SimSun"/>
                  <w:sz w:val="22"/>
                  <w:szCs w:val="22"/>
                  <w:lang w:val="en-US" w:eastAsia="zh-CN"/>
                </w:rPr>
                <w:t xml:space="preserve"> to broadcast the PCI change. Apart, with a fix PCI in ground, </w:t>
              </w:r>
            </w:ins>
            <w:ins w:id="239" w:author="Diaz Sendra,S,Salva,TLG2 R" w:date="2020-11-08T08:01:00Z">
              <w:r w:rsidR="009F59D5">
                <w:rPr>
                  <w:rFonts w:eastAsia="SimSun"/>
                  <w:sz w:val="22"/>
                  <w:szCs w:val="22"/>
                  <w:lang w:val="en-US" w:eastAsia="zh-CN"/>
                </w:rPr>
                <w:t xml:space="preserve">it is possible to reduce the UE measurements </w:t>
              </w:r>
            </w:ins>
            <w:ins w:id="240" w:author="Diaz Sendra,S,Salva,TLG2 R" w:date="2020-11-08T08:02:00Z">
              <w:r w:rsidR="00895772">
                <w:rPr>
                  <w:rFonts w:eastAsia="SimSun"/>
                  <w:sz w:val="22"/>
                  <w:szCs w:val="22"/>
                  <w:lang w:val="en-US" w:eastAsia="zh-CN"/>
                </w:rPr>
                <w:t xml:space="preserve">as </w:t>
              </w:r>
            </w:ins>
            <w:ins w:id="241" w:author="Diaz Sendra,S,Salva,TLG2 R" w:date="2020-11-08T08:05:00Z">
              <w:r w:rsidR="00B644F9">
                <w:rPr>
                  <w:rFonts w:eastAsia="SimSun"/>
                  <w:sz w:val="22"/>
                  <w:szCs w:val="22"/>
                  <w:lang w:val="en-US" w:eastAsia="zh-CN"/>
                </w:rPr>
                <w:t xml:space="preserve">for the UE, </w:t>
              </w:r>
            </w:ins>
            <w:ins w:id="242"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 xml:space="preserve">the cell </w:t>
              </w:r>
              <w:proofErr w:type="gramStart"/>
              <w:r w:rsidR="00895772">
                <w:rPr>
                  <w:rFonts w:eastAsia="SimSun"/>
                  <w:sz w:val="22"/>
                  <w:szCs w:val="22"/>
                  <w:lang w:val="en-US" w:eastAsia="zh-CN"/>
                </w:rPr>
                <w:t>doesn’t</w:t>
              </w:r>
              <w:proofErr w:type="gramEnd"/>
              <w:r w:rsidR="00895772">
                <w:rPr>
                  <w:rFonts w:eastAsia="SimSun"/>
                  <w:sz w:val="22"/>
                  <w:szCs w:val="22"/>
                  <w:lang w:val="en-US" w:eastAsia="zh-CN"/>
                </w:rPr>
                <w:t xml:space="preserve"> change</w:t>
              </w:r>
            </w:ins>
            <w:ins w:id="243"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244"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245" w:author="Min Min13 Xu" w:date="2020-11-08T18:10:00Z">
              <w:r>
                <w:rPr>
                  <w:rFonts w:eastAsiaTheme="minorEastAsia"/>
                  <w:lang w:eastAsia="zh-CN"/>
                </w:rPr>
                <w:t xml:space="preserve">The second bullet alone is sufficient as </w:t>
              </w:r>
              <w:r w:rsidRPr="004D4B9A">
                <w:rPr>
                  <w:rFonts w:eastAsiaTheme="minorEastAsia"/>
                  <w:lang w:eastAsia="zh-CN"/>
                </w:rPr>
                <w:t xml:space="preserve">cell/PCI ceasing to </w:t>
              </w:r>
              <w:proofErr w:type="gramStart"/>
              <w:r w:rsidRPr="004D4B9A">
                <w:rPr>
                  <w:rFonts w:eastAsiaTheme="minorEastAsia"/>
                  <w:lang w:eastAsia="zh-CN"/>
                </w:rPr>
                <w:t>serving</w:t>
              </w:r>
              <w:proofErr w:type="gramEnd"/>
              <w:r w:rsidRPr="004D4B9A">
                <w:rPr>
                  <w:rFonts w:eastAsiaTheme="minorEastAsia"/>
                  <w:lang w:eastAsia="zh-CN"/>
                </w:rPr>
                <w:t xml:space="preserve">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246"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47" w:author="lixiaolong" w:date="2020-11-09T09:09:00Z">
              <w:r>
                <w:rPr>
                  <w:rFonts w:eastAsia="SimSun" w:hint="eastAsia"/>
                  <w:sz w:val="22"/>
                  <w:szCs w:val="22"/>
                  <w:lang w:val="en-US" w:eastAsia="zh-CN"/>
                </w:rPr>
                <w:t>W</w:t>
              </w:r>
              <w:r>
                <w:rPr>
                  <w:rFonts w:eastAsia="SimSun"/>
                  <w:sz w:val="22"/>
                  <w:szCs w:val="22"/>
                  <w:lang w:val="en-US" w:eastAsia="zh-CN"/>
                </w:rPr>
                <w:t xml:space="preserve">e </w:t>
              </w:r>
              <w:proofErr w:type="gramStart"/>
              <w:r>
                <w:rPr>
                  <w:rFonts w:eastAsia="SimSun"/>
                  <w:sz w:val="22"/>
                  <w:szCs w:val="22"/>
                  <w:lang w:val="en-US" w:eastAsia="zh-CN"/>
                </w:rPr>
                <w:t>don’t</w:t>
              </w:r>
              <w:proofErr w:type="gramEnd"/>
              <w:r>
                <w:rPr>
                  <w:rFonts w:eastAsia="SimSun"/>
                  <w:sz w:val="22"/>
                  <w:szCs w:val="22"/>
                  <w:lang w:val="en-US" w:eastAsia="zh-CN"/>
                </w:rPr>
                <w:t xml:space="preserve">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248"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49" w:author="lixiaolong" w:date="2020-11-09T09:11:00Z"/>
                <w:rFonts w:eastAsiaTheme="minorEastAsia"/>
                <w:lang w:eastAsia="zh-CN"/>
              </w:rPr>
            </w:pPr>
            <w:ins w:id="250"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51"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52"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253" w:author="Apple Inc" w:date="2020-11-08T17:27:00Z"/>
                <w:sz w:val="22"/>
                <w:szCs w:val="22"/>
                <w:lang w:eastAsia="ko-KR"/>
              </w:rPr>
            </w:pPr>
            <w:ins w:id="254"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Oppo that dwell time might not be the most accurate metric since it changes constantly per UE in Earth-moving beams scenarios.  RAN3 is also considering geographically fixed cell IDs and </w:t>
              </w:r>
              <w:proofErr w:type="gramStart"/>
              <w:r>
                <w:rPr>
                  <w:sz w:val="22"/>
                  <w:szCs w:val="22"/>
                  <w:lang w:eastAsia="ko-KR"/>
                </w:rPr>
                <w:t>may be</w:t>
              </w:r>
              <w:proofErr w:type="gramEnd"/>
              <w:r>
                <w:rPr>
                  <w:sz w:val="22"/>
                  <w:szCs w:val="22"/>
                  <w:lang w:eastAsia="ko-KR"/>
                </w:rPr>
                <w:t xml:space="preserve"> it is good to wait for that discussion to complete before we arrive at a conclusion here. </w:t>
              </w:r>
            </w:ins>
          </w:p>
          <w:p w14:paraId="3EB17C03" w14:textId="77777777" w:rsidR="00233317" w:rsidRDefault="00233317" w:rsidP="00233317">
            <w:pPr>
              <w:spacing w:before="120" w:after="120"/>
              <w:rPr>
                <w:ins w:id="255" w:author="Apple Inc" w:date="2020-11-08T17:27:00Z"/>
                <w:sz w:val="22"/>
                <w:szCs w:val="22"/>
                <w:lang w:eastAsia="ko-KR"/>
              </w:rPr>
            </w:pPr>
            <w:ins w:id="256"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57"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258" w:author="Spreadtrum" w:date="2020-11-09T11:14:00Z">
              <w:r>
                <w:rPr>
                  <w:rFonts w:eastAsia="SimSun" w:hint="eastAsia"/>
                  <w:sz w:val="22"/>
                  <w:szCs w:val="22"/>
                  <w:lang w:val="en-US" w:eastAsia="zh-CN"/>
                </w:rPr>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259"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 xml:space="preserve">UE cannot know when will the feeder link switch or service link switch based on current available mechanisms in the spec or location and ephemeris. </w:t>
              </w:r>
              <w:proofErr w:type="gramStart"/>
              <w:r>
                <w:rPr>
                  <w:rFonts w:eastAsiaTheme="minorEastAsia"/>
                  <w:sz w:val="22"/>
                  <w:szCs w:val="22"/>
                  <w:lang w:eastAsia="zh-CN"/>
                </w:rPr>
                <w:t>So</w:t>
              </w:r>
              <w:proofErr w:type="gramEnd"/>
              <w:r>
                <w:rPr>
                  <w:rFonts w:eastAsiaTheme="minorEastAsia"/>
                  <w:sz w:val="22"/>
                  <w:szCs w:val="22"/>
                  <w:lang w:eastAsia="zh-CN"/>
                </w:rPr>
                <w:t xml:space="preserve"> we have to introduce new methods.</w:t>
              </w:r>
            </w:ins>
          </w:p>
        </w:tc>
      </w:tr>
      <w:tr w:rsidR="002D2915" w14:paraId="248BE182" w14:textId="77777777" w:rsidTr="00F168E5">
        <w:trPr>
          <w:ins w:id="260" w:author="Spreadtrum" w:date="2020-11-09T11:14:00Z"/>
        </w:trPr>
        <w:tc>
          <w:tcPr>
            <w:tcW w:w="1271" w:type="dxa"/>
          </w:tcPr>
          <w:p w14:paraId="5EF6B43A" w14:textId="4DB7AD47" w:rsidR="002D2915" w:rsidRDefault="002D2915" w:rsidP="002D2915">
            <w:pPr>
              <w:spacing w:before="120" w:after="120"/>
              <w:rPr>
                <w:ins w:id="261" w:author="Spreadtrum" w:date="2020-11-09T11:14:00Z"/>
                <w:rStyle w:val="normaltextrun"/>
                <w:sz w:val="22"/>
                <w:szCs w:val="22"/>
              </w:rPr>
            </w:pPr>
            <w:ins w:id="262"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263" w:author="Qualcomm-Bharat" w:date="2020-11-08T19:28:00Z"/>
                <w:rFonts w:eastAsiaTheme="minorEastAsia"/>
                <w:lang w:eastAsia="zh-CN"/>
              </w:rPr>
            </w:pPr>
            <w:ins w:id="264"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265" w:author="Spreadtrum" w:date="2020-11-09T11:14:00Z"/>
                <w:rStyle w:val="normaltextrun"/>
                <w:sz w:val="22"/>
                <w:szCs w:val="22"/>
              </w:rPr>
            </w:pPr>
            <w:ins w:id="266" w:author="Qualcomm-Bharat" w:date="2020-11-08T19:28:00Z">
              <w:r>
                <w:rPr>
                  <w:rFonts w:eastAsiaTheme="minorEastAsia"/>
                  <w:lang w:eastAsia="zh-CN"/>
                </w:rPr>
                <w:t xml:space="preserve">Proposal 1: </w:t>
              </w:r>
              <w:proofErr w:type="gramStart"/>
              <w:r>
                <w:rPr>
                  <w:rFonts w:eastAsiaTheme="minorEastAsia"/>
                  <w:lang w:eastAsia="zh-CN"/>
                </w:rPr>
                <w:t>In order to</w:t>
              </w:r>
              <w:proofErr w:type="gramEnd"/>
              <w:r>
                <w:rPr>
                  <w:rFonts w:eastAsiaTheme="minorEastAsia"/>
                  <w:lang w:eastAsia="zh-CN"/>
                </w:rPr>
                <w:t xml:space="preserve"> assist feeder link or service link switch, cell expiry time and next cell/PCI are broadcast by a cell.</w:t>
              </w:r>
            </w:ins>
          </w:p>
        </w:tc>
      </w:tr>
      <w:tr w:rsidR="00154E3E" w14:paraId="0C679BFB" w14:textId="77777777" w:rsidTr="00F168E5">
        <w:trPr>
          <w:ins w:id="267" w:author="Chien-Chun CHENG" w:date="2020-11-09T12:55:00Z"/>
        </w:trPr>
        <w:tc>
          <w:tcPr>
            <w:tcW w:w="1271" w:type="dxa"/>
          </w:tcPr>
          <w:p w14:paraId="4111F23B" w14:textId="110C184C" w:rsidR="00154E3E" w:rsidRDefault="00154E3E" w:rsidP="00154E3E">
            <w:pPr>
              <w:spacing w:before="120" w:after="120"/>
              <w:rPr>
                <w:ins w:id="268" w:author="Chien-Chun CHENG" w:date="2020-11-09T12:55:00Z"/>
                <w:rFonts w:eastAsiaTheme="minorEastAsia"/>
                <w:lang w:eastAsia="zh-CN"/>
              </w:rPr>
            </w:pPr>
            <w:ins w:id="269"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270" w:author="Chien-Chun CHENG" w:date="2020-11-09T12:55:00Z"/>
                <w:rFonts w:eastAsiaTheme="minorEastAsia"/>
                <w:lang w:eastAsia="zh-CN"/>
              </w:rPr>
            </w:pPr>
            <w:ins w:id="271"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lastRenderedPageBreak/>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E53F84"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E53F84"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E53F84"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E53F84"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E53F84"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E53F84"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E53F84"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E53F84"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E53F84"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 xml:space="preserve">As the discussion is currently ongoing in other WGs that are planning to inform RAN2, it is better to wait more detailed RAN2 discussion and base the discussion on the said input. However, a placeholder is provided here </w:t>
      </w:r>
      <w:proofErr w:type="gramStart"/>
      <w:r>
        <w:rPr>
          <w:sz w:val="22"/>
          <w:szCs w:val="22"/>
          <w:lang w:eastAsia="ja-JP"/>
        </w:rPr>
        <w:t>in order to</w:t>
      </w:r>
      <w:proofErr w:type="gramEnd"/>
      <w:r>
        <w:rPr>
          <w:sz w:val="22"/>
          <w:szCs w:val="22"/>
          <w:lang w:eastAsia="ja-JP"/>
        </w:rPr>
        <w:t xml:space="preserve">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lastRenderedPageBreak/>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72"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73" w:author="Nokia" w:date="2020-11-06T12:07:00Z">
              <w:r>
                <w:rPr>
                  <w:rFonts w:eastAsiaTheme="minorEastAsia"/>
                  <w:lang w:eastAsia="zh-CN"/>
                </w:rPr>
                <w:t>Not sure if the question is correctly stated? Earth-fixed TAs have been already decided, right?</w:t>
              </w:r>
            </w:ins>
            <w:ins w:id="274"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275" w:author="Abhishek Roy" w:date="2020-11-06T09:52:00Z">
              <w:r w:rsidRPr="00EE5338">
                <w:rPr>
                  <w:rFonts w:eastAsia="SimSun"/>
                  <w:szCs w:val="22"/>
                  <w:lang w:val="en-US" w:eastAsia="zh-CN"/>
                  <w:rPrChange w:id="276"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277" w:author="Abhishek Roy" w:date="2020-11-06T09:52:00Z">
              <w:r w:rsidRPr="00EE5338">
                <w:rPr>
                  <w:rFonts w:eastAsia="SimSun"/>
                  <w:iCs/>
                  <w:szCs w:val="22"/>
                  <w:lang w:val="en-US" w:eastAsia="zh-CN"/>
                  <w:rPrChange w:id="278" w:author="Abhishek Roy" w:date="2020-11-06T09:52:00Z">
                    <w:rPr>
                      <w:rFonts w:eastAsia="SimSun"/>
                      <w:iCs/>
                      <w:sz w:val="22"/>
                      <w:szCs w:val="22"/>
                      <w:lang w:val="en-US" w:eastAsia="zh-CN"/>
                    </w:rPr>
                  </w:rPrChange>
                </w:rPr>
                <w:t xml:space="preserve">We </w:t>
              </w:r>
            </w:ins>
            <w:ins w:id="279" w:author="Abhishek Roy" w:date="2020-11-06T09:56:00Z">
              <w:r w:rsidR="000C00C1">
                <w:rPr>
                  <w:rFonts w:eastAsia="SimSun"/>
                  <w:iCs/>
                  <w:szCs w:val="22"/>
                  <w:lang w:val="en-US" w:eastAsia="zh-CN"/>
                </w:rPr>
                <w:t>believe</w:t>
              </w:r>
            </w:ins>
            <w:ins w:id="280" w:author="Abhishek Roy" w:date="2020-11-06T09:52:00Z">
              <w:r>
                <w:rPr>
                  <w:rFonts w:eastAsia="SimSun"/>
                  <w:iCs/>
                  <w:szCs w:val="22"/>
                  <w:lang w:val="en-US" w:eastAsia="zh-CN"/>
                </w:rPr>
                <w:t xml:space="preserve"> that Earth-fixed TAs have already been decided. </w:t>
              </w:r>
            </w:ins>
            <w:ins w:id="281" w:author="Abhishek Roy" w:date="2020-11-06T09:56:00Z">
              <w:r w:rsidR="000C00C1">
                <w:rPr>
                  <w:rFonts w:eastAsia="SimSun"/>
                  <w:iCs/>
                  <w:szCs w:val="22"/>
                  <w:lang w:val="en-US" w:eastAsia="zh-CN"/>
                </w:rPr>
                <w:t>On top of that w</w:t>
              </w:r>
            </w:ins>
            <w:ins w:id="282" w:author="Abhishek Roy" w:date="2020-11-06T09:52:00Z">
              <w:r w:rsidRPr="00EE5338">
                <w:rPr>
                  <w:rFonts w:eastAsia="SimSun"/>
                  <w:iCs/>
                  <w:szCs w:val="22"/>
                  <w:lang w:val="en-US" w:eastAsia="zh-CN"/>
                </w:rPr>
                <w:t xml:space="preserve">e prefer Soft switch between TAIs </w:t>
              </w:r>
              <w:proofErr w:type="gramStart"/>
              <w:r w:rsidRPr="00EE5338">
                <w:rPr>
                  <w:rFonts w:eastAsia="SimSun"/>
                  <w:iCs/>
                  <w:szCs w:val="22"/>
                  <w:lang w:val="en-US" w:eastAsia="zh-CN"/>
                </w:rPr>
                <w:t>over using</w:t>
              </w:r>
              <w:proofErr w:type="gramEnd"/>
              <w:r w:rsidRPr="00EE5338">
                <w:rPr>
                  <w:rFonts w:eastAsia="SimSun"/>
                  <w:iCs/>
                  <w:szCs w:val="22"/>
                  <w:lang w:val="en-US" w:eastAsia="zh-CN"/>
                </w:rPr>
                <w:t xml:space="preserve">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83"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84" w:author="Nishith Tripathi/SMI /SRA/Senior Professional/삼성전자" w:date="2020-11-06T16:17:00Z"/>
                <w:sz w:val="22"/>
                <w:szCs w:val="22"/>
                <w:lang w:eastAsia="ko-KR"/>
              </w:rPr>
            </w:pPr>
            <w:ins w:id="285" w:author="Nishith Tripathi/SMI /SRA/Senior Professional/삼성전자" w:date="2020-11-06T16:12:00Z">
              <w:r>
                <w:rPr>
                  <w:sz w:val="22"/>
                  <w:szCs w:val="22"/>
                  <w:lang w:eastAsia="ko-KR"/>
                </w:rPr>
                <w:t>To realize Earth-fixed TAs, w</w:t>
              </w:r>
            </w:ins>
            <w:ins w:id="286" w:author="Nishith Tripathi/SMI /SRA/Senior Professional/삼성전자" w:date="2020-11-06T16:11:00Z">
              <w:r w:rsidRPr="002274A8">
                <w:rPr>
                  <w:sz w:val="22"/>
                  <w:szCs w:val="22"/>
                  <w:lang w:eastAsia="ko-KR"/>
                </w:rPr>
                <w:t>e suggest</w:t>
              </w:r>
            </w:ins>
            <w:ins w:id="287" w:author="Nishith Tripathi/SMI /SRA/Senior Professional/삼성전자" w:date="2020-11-06T16:12:00Z">
              <w:r>
                <w:rPr>
                  <w:sz w:val="22"/>
                  <w:szCs w:val="22"/>
                  <w:lang w:eastAsia="ko-KR"/>
                </w:rPr>
                <w:t xml:space="preserve"> a</w:t>
              </w:r>
            </w:ins>
            <w:ins w:id="288"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89"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290" w:author="Nishith Tripathi/SMI /SRA/Senior Professional/삼성전자" w:date="2020-11-06T16:11:00Z">
              <w:r w:rsidRPr="002274A8">
                <w:rPr>
                  <w:sz w:val="22"/>
                  <w:szCs w:val="22"/>
                  <w:lang w:eastAsia="ko-KR"/>
                </w:rPr>
                <w:t xml:space="preserve">the TAI broadcast by an NTN cell and </w:t>
              </w:r>
            </w:ins>
            <w:ins w:id="291" w:author="Nishith Tripathi/SMI /SRA/Senior Professional/삼성전자" w:date="2020-11-06T16:13:00Z">
              <w:r>
                <w:rPr>
                  <w:sz w:val="22"/>
                  <w:szCs w:val="22"/>
                  <w:lang w:eastAsia="ko-KR"/>
                </w:rPr>
                <w:t xml:space="preserve">(ii) </w:t>
              </w:r>
            </w:ins>
            <w:ins w:id="292" w:author="Nishith Tripathi/SMI /SRA/Senior Professional/삼성전자" w:date="2020-11-06T16:11:00Z">
              <w:r w:rsidRPr="002274A8">
                <w:rPr>
                  <w:sz w:val="22"/>
                  <w:szCs w:val="22"/>
                  <w:lang w:eastAsia="ko-KR"/>
                </w:rPr>
                <w:t>a fixed-Earth geographic area (</w:t>
              </w:r>
            </w:ins>
            <w:ins w:id="293" w:author="Nishith Tripathi/SMI /SRA/Senior Professional/삼성전자" w:date="2020-11-06T16:13:00Z">
              <w:r>
                <w:rPr>
                  <w:sz w:val="22"/>
                  <w:szCs w:val="22"/>
                  <w:lang w:eastAsia="ko-KR"/>
                </w:rPr>
                <w:t xml:space="preserve">let’s call it a </w:t>
              </w:r>
            </w:ins>
            <w:ins w:id="294" w:author="Nishith Tripathi/SMI /SRA/Senior Professional/삼성전자" w:date="2020-11-06T16:12:00Z">
              <w:r>
                <w:rPr>
                  <w:sz w:val="22"/>
                  <w:szCs w:val="22"/>
                  <w:lang w:eastAsia="ko-KR"/>
                </w:rPr>
                <w:t xml:space="preserve">“Virtual Tracking Area” or </w:t>
              </w:r>
            </w:ins>
            <w:ins w:id="295"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96" w:author="Nishith Tripathi/SMI /SRA/Senior Professional/삼성전자" w:date="2020-11-06T16:13:00Z">
              <w:r>
                <w:rPr>
                  <w:sz w:val="22"/>
                  <w:szCs w:val="22"/>
                  <w:lang w:eastAsia="ko-KR"/>
                </w:rPr>
                <w:t>We can re-u</w:t>
              </w:r>
            </w:ins>
            <w:ins w:id="297"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98" w:author="Nishith Tripathi/SMI /SRA/Senior Professional/삼성전자" w:date="2020-11-06T16:14:00Z">
              <w:r>
                <w:rPr>
                  <w:sz w:val="22"/>
                  <w:szCs w:val="22"/>
                  <w:lang w:eastAsia="ko-KR"/>
                </w:rPr>
                <w:t>The AMF registers the UE in one or more VTAs</w:t>
              </w:r>
            </w:ins>
            <w:ins w:id="299" w:author="Nishith Tripathi/SMI /SRA/Senior Professional/삼성전자" w:date="2020-11-06T16:16:00Z">
              <w:r>
                <w:rPr>
                  <w:sz w:val="22"/>
                  <w:szCs w:val="22"/>
                  <w:lang w:eastAsia="ko-KR"/>
                </w:rPr>
                <w:t>. E</w:t>
              </w:r>
            </w:ins>
            <w:ins w:id="300" w:author="Nishith Tripathi/SMI /SRA/Senior Professional/삼성전자" w:date="2020-11-06T16:14:00Z">
              <w:r>
                <w:rPr>
                  <w:sz w:val="22"/>
                  <w:szCs w:val="22"/>
                  <w:lang w:eastAsia="ko-KR"/>
                </w:rPr>
                <w:t>ach VTA</w:t>
              </w:r>
            </w:ins>
            <w:ins w:id="301" w:author="Nishith Tripathi/SMI /SRA/Senior Professional/삼성전자" w:date="2020-11-06T16:16:00Z">
              <w:r>
                <w:rPr>
                  <w:sz w:val="22"/>
                  <w:szCs w:val="22"/>
                  <w:lang w:eastAsia="ko-KR"/>
                </w:rPr>
                <w:t xml:space="preserve"> is</w:t>
              </w:r>
            </w:ins>
            <w:ins w:id="302" w:author="Nishith Tripathi/SMI /SRA/Senior Professional/삼성전자" w:date="2020-11-06T16:14:00Z">
              <w:r>
                <w:rPr>
                  <w:sz w:val="22"/>
                  <w:szCs w:val="22"/>
                  <w:lang w:eastAsia="ko-KR"/>
                </w:rPr>
                <w:t xml:space="preserve"> </w:t>
              </w:r>
            </w:ins>
            <w:ins w:id="303" w:author="Nishith Tripathi/SMI /SRA/Senior Professional/삼성전자" w:date="2020-11-06T16:15:00Z">
              <w:r>
                <w:rPr>
                  <w:sz w:val="22"/>
                  <w:szCs w:val="22"/>
                  <w:lang w:eastAsia="ko-KR"/>
                </w:rPr>
                <w:t xml:space="preserve">associated with a given Earth-fixed geographic area </w:t>
              </w:r>
            </w:ins>
            <w:ins w:id="304" w:author="Nishith Tripathi/SMI /SRA/Senior Professional/삼성전자" w:date="2020-11-06T16:16:00Z">
              <w:r>
                <w:rPr>
                  <w:sz w:val="22"/>
                  <w:szCs w:val="22"/>
                  <w:lang w:eastAsia="ko-KR"/>
                </w:rPr>
                <w:t xml:space="preserve">and </w:t>
              </w:r>
            </w:ins>
            <w:ins w:id="305" w:author="Nishith Tripathi/SMI /SRA/Senior Professional/삼성전자" w:date="2020-11-06T16:14:00Z">
              <w:r>
                <w:rPr>
                  <w:sz w:val="22"/>
                  <w:szCs w:val="22"/>
                  <w:lang w:eastAsia="ko-KR"/>
                </w:rPr>
                <w:t>corresponds to</w:t>
              </w:r>
            </w:ins>
            <w:ins w:id="306"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307" w:author="Nishith Tripathi/SMI /SRA/Senior Professional/삼성전자" w:date="2020-11-06T16:14:00Z">
              <w:r>
                <w:rPr>
                  <w:sz w:val="22"/>
                  <w:szCs w:val="22"/>
                  <w:lang w:eastAsia="ko-KR"/>
                </w:rPr>
                <w:t xml:space="preserve"> one set of TAIs</w:t>
              </w:r>
            </w:ins>
            <w:ins w:id="308" w:author="Nishith Tripathi/SMI /SRA/Senior Professional/삼성전자" w:date="2020-11-06T16:15:00Z">
              <w:r>
                <w:rPr>
                  <w:sz w:val="22"/>
                  <w:szCs w:val="22"/>
                  <w:lang w:eastAsia="ko-KR"/>
                </w:rPr>
                <w:t xml:space="preserve"> at one instant and </w:t>
              </w:r>
            </w:ins>
            <w:ins w:id="309" w:author="Nishith Tripathi/SMI /SRA/Senior Professional/삼성전자" w:date="2020-11-06T16:16:00Z">
              <w:r>
                <w:rPr>
                  <w:sz w:val="22"/>
                  <w:szCs w:val="22"/>
                  <w:lang w:eastAsia="ko-KR"/>
                </w:rPr>
                <w:t xml:space="preserve">(ii) </w:t>
              </w:r>
            </w:ins>
            <w:ins w:id="310" w:author="Nishith Tripathi/SMI /SRA/Senior Professional/삼성전자" w:date="2020-11-06T16:14:00Z">
              <w:r>
                <w:rPr>
                  <w:sz w:val="22"/>
                  <w:szCs w:val="22"/>
                  <w:lang w:eastAsia="ko-KR"/>
                </w:rPr>
                <w:t>a</w:t>
              </w:r>
            </w:ins>
            <w:ins w:id="311"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312" w:author="Nishith Tripathi/SMI /SRA/Senior Professional/삼성전자" w:date="2020-11-06T16:17:00Z">
              <w:r>
                <w:rPr>
                  <w:sz w:val="22"/>
                  <w:szCs w:val="22"/>
                  <w:lang w:eastAsia="ko-KR"/>
                </w:rPr>
                <w:t xml:space="preserve">We understand that several companies like the approach of broadcasting multiple TAIs per cell </w:t>
              </w:r>
            </w:ins>
            <w:ins w:id="313"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314" w:author="Nishith Tripathi/SMI /SRA/Senior Professional/삼성전자" w:date="2020-11-06T16:17:00Z">
              <w:r>
                <w:rPr>
                  <w:sz w:val="22"/>
                  <w:szCs w:val="22"/>
                  <w:lang w:eastAsia="ko-KR"/>
                </w:rPr>
                <w:t>.</w:t>
              </w:r>
              <w:proofErr w:type="spellEnd"/>
              <w:r>
                <w:rPr>
                  <w:sz w:val="22"/>
                  <w:szCs w:val="22"/>
                  <w:lang w:eastAsia="ko-KR"/>
                </w:rPr>
                <w:t xml:space="preserve"> </w:t>
              </w:r>
            </w:ins>
            <w:ins w:id="315" w:author="Nishith Tripathi/SMI /SRA/Senior Professional/삼성전자" w:date="2020-11-06T16:18:00Z">
              <w:r>
                <w:rPr>
                  <w:sz w:val="22"/>
                  <w:szCs w:val="22"/>
                  <w:lang w:eastAsia="ko-KR"/>
                </w:rPr>
                <w:t>However, we have serious concerns about this approach. When</w:t>
              </w:r>
            </w:ins>
            <w:ins w:id="316" w:author="Nishith Tripathi/SMI /SRA/Senior Professional/삼성전자" w:date="2020-11-06T16:11:00Z">
              <w:r w:rsidRPr="002274A8">
                <w:rPr>
                  <w:sz w:val="22"/>
                  <w:szCs w:val="22"/>
                  <w:lang w:eastAsia="ko-KR"/>
                </w:rPr>
                <w:t xml:space="preserve"> multiple TAIs are broadcast per NTN cell, the reliability of SIB detection </w:t>
              </w:r>
            </w:ins>
            <w:ins w:id="317" w:author="Nishith Tripathi/SMI /SRA/Senior Professional/삼성전자" w:date="2020-11-06T16:19:00Z">
              <w:r>
                <w:rPr>
                  <w:sz w:val="22"/>
                  <w:szCs w:val="22"/>
                  <w:lang w:eastAsia="ko-KR"/>
                </w:rPr>
                <w:t>is</w:t>
              </w:r>
            </w:ins>
            <w:ins w:id="318" w:author="Nishith Tripathi/SMI /SRA/Senior Professional/삼성전자" w:date="2020-11-06T16:11:00Z">
              <w:r w:rsidRPr="002274A8">
                <w:rPr>
                  <w:sz w:val="22"/>
                  <w:szCs w:val="22"/>
                  <w:lang w:eastAsia="ko-KR"/>
                </w:rPr>
                <w:t xml:space="preserve"> affected</w:t>
              </w:r>
            </w:ins>
            <w:ins w:id="319" w:author="Nishith Tripathi/SMI /SRA/Senior Professional/삼성전자" w:date="2020-11-06T16:19:00Z">
              <w:r>
                <w:rPr>
                  <w:sz w:val="22"/>
                  <w:szCs w:val="22"/>
                  <w:lang w:eastAsia="ko-KR"/>
                </w:rPr>
                <w:t xml:space="preserve"> adversely</w:t>
              </w:r>
            </w:ins>
            <w:ins w:id="320" w:author="Nishith Tripathi/SMI /SRA/Senior Professional/삼성전자" w:date="2020-11-06T16:11:00Z">
              <w:r w:rsidRPr="002274A8">
                <w:rPr>
                  <w:sz w:val="22"/>
                  <w:szCs w:val="22"/>
                  <w:lang w:eastAsia="ko-KR"/>
                </w:rPr>
                <w:t xml:space="preserve"> due to the updates needed to reflect a change in the TAI</w:t>
              </w:r>
            </w:ins>
            <w:ins w:id="321" w:author="Nishith Tripathi/SMI /SRA/Senior Professional/삼성전자" w:date="2020-11-06T16:30:00Z">
              <w:r w:rsidR="00270964">
                <w:rPr>
                  <w:sz w:val="22"/>
                  <w:szCs w:val="22"/>
                  <w:lang w:eastAsia="ko-KR"/>
                </w:rPr>
                <w:t xml:space="preserve"> List</w:t>
              </w:r>
            </w:ins>
            <w:ins w:id="322" w:author="Nishith Tripathi/SMI /SRA/Senior Professional/삼성전자" w:date="2020-11-06T16:29:00Z">
              <w:r w:rsidR="00C40874">
                <w:rPr>
                  <w:sz w:val="22"/>
                  <w:szCs w:val="22"/>
                  <w:lang w:eastAsia="ko-KR"/>
                </w:rPr>
                <w:t xml:space="preserve">. Such change </w:t>
              </w:r>
            </w:ins>
            <w:ins w:id="323" w:author="Nishith Tripathi/SMI /SRA/Senior Professional/삼성전자" w:date="2020-11-06T16:30:00Z">
              <w:r w:rsidR="00270964">
                <w:rPr>
                  <w:sz w:val="22"/>
                  <w:szCs w:val="22"/>
                  <w:lang w:eastAsia="ko-KR"/>
                </w:rPr>
                <w:t>can</w:t>
              </w:r>
            </w:ins>
            <w:ins w:id="324"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w:t>
              </w:r>
              <w:proofErr w:type="gramStart"/>
              <w:r w:rsidR="00270964">
                <w:rPr>
                  <w:sz w:val="22"/>
                  <w:szCs w:val="22"/>
                  <w:lang w:eastAsia="ko-KR"/>
                </w:rPr>
                <w:t>transmission</w:t>
              </w:r>
            </w:ins>
            <w:ins w:id="325" w:author="Nishith Tripathi/SMI /SRA/Senior Professional/삼성전자" w:date="2020-11-06T16:31:00Z">
              <w:r w:rsidR="00270964">
                <w:rPr>
                  <w:sz w:val="22"/>
                  <w:szCs w:val="22"/>
                  <w:lang w:eastAsia="ko-KR"/>
                </w:rPr>
                <w:t>)</w:t>
              </w:r>
            </w:ins>
            <w:ins w:id="326" w:author="Nishith Tripathi/SMI /SRA/Senior Professional/삼성전자" w:date="2020-11-06T16:29:00Z">
              <w:r w:rsidR="00270964">
                <w:rPr>
                  <w:sz w:val="22"/>
                  <w:szCs w:val="22"/>
                  <w:lang w:eastAsia="ko-KR"/>
                </w:rPr>
                <w:t xml:space="preserve"> </w:t>
              </w:r>
            </w:ins>
            <w:ins w:id="327"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328"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329"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330"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331"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332"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333"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334"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335"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336"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337" w:author="Spreadtrum" w:date="2020-11-09T11:15:00Z"/>
        </w:trPr>
        <w:tc>
          <w:tcPr>
            <w:tcW w:w="1271" w:type="dxa"/>
          </w:tcPr>
          <w:p w14:paraId="70836235" w14:textId="68304990" w:rsidR="005E23BC" w:rsidRDefault="005E23BC" w:rsidP="005E23BC">
            <w:pPr>
              <w:spacing w:before="120" w:after="120"/>
              <w:rPr>
                <w:ins w:id="338" w:author="Spreadtrum" w:date="2020-11-09T11:15:00Z"/>
                <w:rFonts w:eastAsia="SimSun"/>
                <w:sz w:val="22"/>
                <w:szCs w:val="22"/>
                <w:lang w:val="en-US" w:eastAsia="zh-CN"/>
              </w:rPr>
            </w:pPr>
            <w:proofErr w:type="spellStart"/>
            <w:ins w:id="339" w:author="Spreadtrum" w:date="2020-11-09T11:15:00Z">
              <w:r>
                <w:rPr>
                  <w:rFonts w:eastAsia="SimSun"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340" w:author="Spreadtrum" w:date="2020-11-09T11:15:00Z"/>
                <w:rFonts w:eastAsia="SimSun"/>
                <w:sz w:val="22"/>
                <w:szCs w:val="22"/>
                <w:lang w:val="en-US" w:eastAsia="zh-CN"/>
              </w:rPr>
            </w:pPr>
            <w:ins w:id="341"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342" w:author="Spreadtrum" w:date="2020-11-09T11:15:00Z"/>
        </w:trPr>
        <w:tc>
          <w:tcPr>
            <w:tcW w:w="1271" w:type="dxa"/>
          </w:tcPr>
          <w:p w14:paraId="4DA886E7" w14:textId="7471FDDF" w:rsidR="00747261" w:rsidRDefault="00747261" w:rsidP="00747261">
            <w:pPr>
              <w:spacing w:before="120" w:after="120"/>
              <w:rPr>
                <w:ins w:id="343" w:author="Spreadtrum" w:date="2020-11-09T11:15:00Z"/>
                <w:rFonts w:eastAsia="SimSun"/>
                <w:sz w:val="22"/>
                <w:szCs w:val="22"/>
                <w:lang w:val="en-US" w:eastAsia="zh-CN"/>
              </w:rPr>
            </w:pPr>
            <w:ins w:id="344"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345" w:author="Spreadtrum" w:date="2020-11-09T11:15:00Z"/>
                <w:rFonts w:eastAsia="SimSun"/>
                <w:sz w:val="22"/>
                <w:szCs w:val="22"/>
                <w:lang w:val="en-US" w:eastAsia="zh-CN"/>
              </w:rPr>
            </w:pPr>
            <w:ins w:id="346" w:author="Qualcomm-Bharat" w:date="2020-11-08T19:29:00Z">
              <w:r>
                <w:rPr>
                  <w:rFonts w:eastAsiaTheme="minorEastAsia"/>
                  <w:lang w:eastAsia="zh-CN"/>
                </w:rPr>
                <w:t>We are OK to wait RAN3 LS.</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347" w:name="_Toc26177369"/>
      <w:bookmarkStart w:id="348" w:name="_Toc26621028"/>
      <w:r w:rsidRPr="00B923D6">
        <w:lastRenderedPageBreak/>
        <w:t>7.4</w:t>
      </w:r>
      <w:r w:rsidRPr="00B923D6">
        <w:tab/>
        <w:t>Earth fixed cells vs Earth moving cells</w:t>
      </w:r>
      <w:bookmarkEnd w:id="347"/>
      <w:bookmarkEnd w:id="348"/>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349"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349"/>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350" w:name="OLE_LINK3"/>
      <w:bookmarkStart w:id="351" w:name="OLE_LINK4"/>
      <w:r>
        <w:rPr>
          <w:sz w:val="22"/>
          <w:szCs w:val="22"/>
        </w:rPr>
        <w:t>burst</w:t>
      </w:r>
      <w:bookmarkEnd w:id="350"/>
      <w:bookmarkEnd w:id="351"/>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lastRenderedPageBreak/>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352"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353"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354" w:author="Nokia" w:date="2020-11-06T12:12:00Z">
              <w:r>
                <w:rPr>
                  <w:rFonts w:eastAsiaTheme="minorEastAsia"/>
                  <w:lang w:eastAsia="zh-CN"/>
                </w:rPr>
                <w:t xml:space="preserve">We believe Intel made a very </w:t>
              </w:r>
            </w:ins>
            <w:ins w:id="355" w:author="Nokia" w:date="2020-11-06T12:13:00Z">
              <w:r>
                <w:rPr>
                  <w:rFonts w:eastAsiaTheme="minorEastAsia"/>
                  <w:lang w:eastAsia="zh-CN"/>
                </w:rPr>
                <w:t>good comment during the online session on 3/11</w:t>
              </w:r>
            </w:ins>
            <w:ins w:id="356" w:author="Nokia" w:date="2020-11-06T12:20:00Z">
              <w:r w:rsidR="008A33F7">
                <w:rPr>
                  <w:rFonts w:eastAsiaTheme="minorEastAsia"/>
                  <w:lang w:eastAsia="zh-CN"/>
                </w:rPr>
                <w:t xml:space="preserve"> which </w:t>
              </w:r>
            </w:ins>
            <w:ins w:id="357" w:author="Nokia" w:date="2020-11-06T12:21:00Z">
              <w:r w:rsidR="008A33F7">
                <w:rPr>
                  <w:rFonts w:eastAsiaTheme="minorEastAsia"/>
                  <w:lang w:eastAsia="zh-CN"/>
                </w:rPr>
                <w:t>accurately</w:t>
              </w:r>
            </w:ins>
            <w:ins w:id="358" w:author="Nokia" w:date="2020-11-06T12:20:00Z">
              <w:r w:rsidR="008A33F7">
                <w:rPr>
                  <w:rFonts w:eastAsiaTheme="minorEastAsia"/>
                  <w:lang w:eastAsia="zh-CN"/>
                </w:rPr>
                <w:t xml:space="preserve"> summarizes the problem</w:t>
              </w:r>
            </w:ins>
            <w:ins w:id="359" w:author="Nokia" w:date="2020-11-06T12:13:00Z">
              <w:r>
                <w:rPr>
                  <w:rFonts w:eastAsiaTheme="minorEastAsia"/>
                  <w:lang w:eastAsia="zh-CN"/>
                </w:rPr>
                <w:t xml:space="preserve">. </w:t>
              </w:r>
            </w:ins>
            <w:ins w:id="360" w:author="Nokia" w:date="2020-11-06T12:22:00Z">
              <w:r w:rsidR="008A33F7">
                <w:rPr>
                  <w:rFonts w:eastAsiaTheme="minorEastAsia"/>
                  <w:lang w:eastAsia="zh-CN"/>
                </w:rPr>
                <w:t xml:space="preserve">We do not think sending an LS is justified, especially if RAN2 agreed to </w:t>
              </w:r>
            </w:ins>
            <w:ins w:id="361"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362" w:author="Nokia" w:date="2020-11-06T12:22:00Z">
              <w:r w:rsidR="008A33F7">
                <w:rPr>
                  <w:rFonts w:eastAsiaTheme="minorEastAsia"/>
                  <w:lang w:eastAsia="zh-CN"/>
                </w:rPr>
                <w:t>”.</w:t>
              </w:r>
            </w:ins>
            <w:ins w:id="363" w:author="Nokia" w:date="2020-11-06T12:24:00Z">
              <w:r w:rsidR="008A33F7">
                <w:rPr>
                  <w:rFonts w:eastAsiaTheme="minorEastAsia"/>
                  <w:lang w:eastAsia="zh-CN"/>
                </w:rPr>
                <w:t xml:space="preserve"> So why do we need to add yet anoth</w:t>
              </w:r>
            </w:ins>
            <w:ins w:id="364" w:author="Nokia" w:date="2020-11-06T12:25:00Z">
              <w:r w:rsidR="008A33F7">
                <w:rPr>
                  <w:rFonts w:eastAsiaTheme="minorEastAsia"/>
                  <w:lang w:eastAsia="zh-CN"/>
                </w:rPr>
                <w:t xml:space="preserve">er case to the RAN2 pile? </w:t>
              </w:r>
            </w:ins>
            <w:ins w:id="365"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366" w:author="Nokia" w:date="2020-11-06T12:14:00Z">
              <w:r>
                <w:rPr>
                  <w:rFonts w:eastAsiaTheme="minorEastAsia"/>
                  <w:lang w:eastAsia="zh-CN"/>
                </w:rPr>
                <w:t>pics)</w:t>
              </w:r>
            </w:ins>
            <w:ins w:id="367" w:author="Nokia" w:date="2020-11-06T12:26:00Z">
              <w:r w:rsidR="008A33F7">
                <w:rPr>
                  <w:rFonts w:eastAsiaTheme="minorEastAsia"/>
                  <w:lang w:eastAsia="zh-CN"/>
                </w:rPr>
                <w:t xml:space="preserve">, despite most of the companies prioritize </w:t>
              </w:r>
            </w:ins>
            <w:ins w:id="368" w:author="Nokia" w:date="2020-11-06T12:29:00Z">
              <w:r w:rsidR="008A33F7">
                <w:rPr>
                  <w:rFonts w:eastAsiaTheme="minorEastAsia"/>
                  <w:lang w:eastAsia="zh-CN"/>
                </w:rPr>
                <w:t xml:space="preserve">different </w:t>
              </w:r>
            </w:ins>
            <w:ins w:id="369" w:author="Nokia" w:date="2020-11-06T12:26:00Z">
              <w:r w:rsidR="008A33F7">
                <w:rPr>
                  <w:rFonts w:eastAsiaTheme="minorEastAsia"/>
                  <w:lang w:eastAsia="zh-CN"/>
                </w:rPr>
                <w:t>scenario</w:t>
              </w:r>
            </w:ins>
            <w:ins w:id="370" w:author="Nokia" w:date="2020-11-06T12:14:00Z">
              <w:r>
                <w:rPr>
                  <w:rFonts w:eastAsiaTheme="minorEastAsia"/>
                  <w:lang w:eastAsia="zh-CN"/>
                </w:rPr>
                <w:t>? Another aspect is related to general practice of sending the LS – they usually contain the solutions commonly acknowledged by RAN2</w:t>
              </w:r>
            </w:ins>
            <w:ins w:id="371" w:author="Nokia" w:date="2020-11-06T12:26:00Z">
              <w:r w:rsidR="008A33F7">
                <w:rPr>
                  <w:rFonts w:eastAsiaTheme="minorEastAsia"/>
                  <w:lang w:eastAsia="zh-CN"/>
                </w:rPr>
                <w:t>, which RAN2 is interested to pursue</w:t>
              </w:r>
            </w:ins>
            <w:ins w:id="372" w:author="Nokia" w:date="2020-11-06T12:27:00Z">
              <w:r w:rsidR="008A33F7">
                <w:rPr>
                  <w:rFonts w:eastAsiaTheme="minorEastAsia"/>
                  <w:lang w:eastAsia="zh-CN"/>
                </w:rPr>
                <w:t>. We believe the minority which does see th</w:t>
              </w:r>
            </w:ins>
            <w:ins w:id="373" w:author="Nokia" w:date="2020-11-06T12:29:00Z">
              <w:r w:rsidR="008A33F7">
                <w:rPr>
                  <w:rFonts w:eastAsiaTheme="minorEastAsia"/>
                  <w:lang w:eastAsia="zh-CN"/>
                </w:rPr>
                <w:t>e</w:t>
              </w:r>
            </w:ins>
            <w:ins w:id="374" w:author="Nokia" w:date="2020-11-06T12:27:00Z">
              <w:r w:rsidR="008A33F7">
                <w:rPr>
                  <w:rFonts w:eastAsiaTheme="minorEastAsia"/>
                  <w:lang w:eastAsia="zh-CN"/>
                </w:rPr>
                <w:t xml:space="preserve"> scenario with the same PCI beneficial</w:t>
              </w:r>
            </w:ins>
            <w:ins w:id="375" w:author="Nokia" w:date="2020-11-06T12:30:00Z">
              <w:r w:rsidR="008A33F7">
                <w:rPr>
                  <w:rFonts w:eastAsiaTheme="minorEastAsia"/>
                  <w:lang w:eastAsia="zh-CN"/>
                </w:rPr>
                <w:t>, shall bring the topic directly in RAN1 and initiate potential LS to RAN2 (assuming RAN1 finds this scenario beneficial and viable).</w:t>
              </w:r>
            </w:ins>
            <w:ins w:id="376"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377" w:author="Abhishek Roy" w:date="2020-11-06T09:53:00Z">
                  <w:rPr>
                    <w:rFonts w:eastAsia="SimSun"/>
                    <w:sz w:val="22"/>
                    <w:szCs w:val="22"/>
                    <w:lang w:val="en-US" w:eastAsia="zh-CN"/>
                  </w:rPr>
                </w:rPrChange>
              </w:rPr>
            </w:pPr>
            <w:ins w:id="378" w:author="Abhishek Roy" w:date="2020-11-06T09:53:00Z">
              <w:r w:rsidRPr="00EE5338">
                <w:rPr>
                  <w:rFonts w:eastAsia="SimSun"/>
                  <w:szCs w:val="22"/>
                  <w:lang w:val="en-US" w:eastAsia="zh-CN"/>
                  <w:rPrChange w:id="379" w:author="Abhishek Roy" w:date="2020-11-06T09:53:00Z">
                    <w:rPr>
                      <w:rFonts w:eastAsia="SimSun"/>
                      <w:sz w:val="22"/>
                      <w:szCs w:val="22"/>
                      <w:lang w:val="en-US" w:eastAsia="zh-CN"/>
                    </w:rPr>
                  </w:rPrChange>
                </w:rPr>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380" w:author="Abhishek Roy" w:date="2020-11-06T09:53:00Z">
                  <w:rPr>
                    <w:rFonts w:eastAsia="SimSun"/>
                    <w:sz w:val="22"/>
                    <w:szCs w:val="22"/>
                    <w:lang w:val="en-US" w:eastAsia="zh-CN"/>
                  </w:rPr>
                </w:rPrChange>
              </w:rPr>
            </w:pPr>
            <w:ins w:id="381" w:author="Abhishek Roy" w:date="2020-11-06T09:53:00Z">
              <w:r w:rsidRPr="00EE5338">
                <w:rPr>
                  <w:rFonts w:eastAsia="SimSun"/>
                  <w:szCs w:val="22"/>
                  <w:lang w:val="en-US" w:eastAsia="zh-CN"/>
                  <w:rPrChange w:id="382"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383" w:author="Abhishek Roy" w:date="2020-11-06T09:53:00Z">
                  <w:rPr>
                    <w:rFonts w:eastAsia="SimSun"/>
                    <w:iCs/>
                    <w:sz w:val="22"/>
                    <w:szCs w:val="22"/>
                    <w:lang w:val="en-US" w:eastAsia="zh-CN"/>
                  </w:rPr>
                </w:rPrChange>
              </w:rPr>
            </w:pPr>
            <w:ins w:id="384" w:author="Abhishek Roy" w:date="2020-11-06T09:53:00Z">
              <w:r>
                <w:rPr>
                  <w:rFonts w:eastAsia="SimSun"/>
                  <w:iCs/>
                  <w:szCs w:val="22"/>
                  <w:lang w:val="en-US" w:eastAsia="zh-CN"/>
                </w:rPr>
                <w:t xml:space="preserve">Given this is the first release of NR-NTN, we </w:t>
              </w:r>
            </w:ins>
            <w:ins w:id="385" w:author="Abhishek Roy" w:date="2020-11-06T09:54:00Z">
              <w:r>
                <w:rPr>
                  <w:rFonts w:eastAsia="SimSun"/>
                  <w:iCs/>
                  <w:szCs w:val="22"/>
                  <w:lang w:val="en-US" w:eastAsia="zh-CN"/>
                </w:rPr>
                <w:t>think</w:t>
              </w:r>
            </w:ins>
            <w:ins w:id="386" w:author="Abhishek Roy" w:date="2020-11-06T09:53:00Z">
              <w:r>
                <w:rPr>
                  <w:rFonts w:eastAsia="SimSun"/>
                  <w:iCs/>
                  <w:szCs w:val="22"/>
                  <w:lang w:val="en-US" w:eastAsia="zh-CN"/>
                </w:rPr>
                <w:t xml:space="preserve"> there is </w:t>
              </w:r>
            </w:ins>
            <w:ins w:id="387" w:author="Abhishek Roy" w:date="2020-11-06T09:54:00Z">
              <w:r>
                <w:rPr>
                  <w:rFonts w:eastAsia="SimSun"/>
                  <w:iCs/>
                  <w:szCs w:val="22"/>
                  <w:lang w:val="en-US" w:eastAsia="zh-CN"/>
                </w:rPr>
                <w:t>no</w:t>
              </w:r>
            </w:ins>
            <w:ins w:id="388" w:author="Abhishek Roy" w:date="2020-11-06T09:53:00Z">
              <w:r>
                <w:rPr>
                  <w:rFonts w:eastAsia="SimSun"/>
                  <w:iCs/>
                  <w:szCs w:val="22"/>
                  <w:lang w:val="en-US" w:eastAsia="zh-CN"/>
                </w:rPr>
                <w:t xml:space="preserve"> need to </w:t>
              </w:r>
            </w:ins>
            <w:ins w:id="389" w:author="Abhishek Roy" w:date="2020-11-06T09:54:00Z">
              <w:r>
                <w:rPr>
                  <w:rFonts w:eastAsia="SimSun"/>
                  <w:iCs/>
                  <w:szCs w:val="22"/>
                  <w:lang w:val="en-US" w:eastAsia="zh-CN"/>
                </w:rPr>
                <w:t xml:space="preserve">send an LS to RAN1 and </w:t>
              </w:r>
              <w:proofErr w:type="gramStart"/>
              <w:r>
                <w:rPr>
                  <w:rFonts w:eastAsia="SimSun"/>
                  <w:iCs/>
                  <w:szCs w:val="22"/>
                  <w:lang w:val="en-US" w:eastAsia="zh-CN"/>
                </w:rPr>
                <w:t>open up</w:t>
              </w:r>
              <w:proofErr w:type="gramEnd"/>
              <w:r>
                <w:rPr>
                  <w:rFonts w:eastAsia="SimSun"/>
                  <w:iCs/>
                  <w:szCs w:val="22"/>
                  <w:lang w:val="en-US" w:eastAsia="zh-CN"/>
                </w:rPr>
                <w:t xml:space="preserve"> the possibility to add extra cases on RAN2. We agree with Nokia that</w:t>
              </w:r>
            </w:ins>
            <w:ins w:id="390" w:author="Abhishek Roy" w:date="2020-11-06T09:55:00Z">
              <w:r>
                <w:rPr>
                  <w:rFonts w:eastAsia="SimSun"/>
                  <w:iCs/>
                  <w:szCs w:val="22"/>
                  <w:lang w:val="en-US" w:eastAsia="zh-CN"/>
                </w:rPr>
                <w:t xml:space="preserve"> RAN2 should</w:t>
              </w:r>
            </w:ins>
            <w:ins w:id="391" w:author="Abhishek Roy" w:date="2020-11-06T09:54:00Z">
              <w:r>
                <w:rPr>
                  <w:rFonts w:eastAsia="SimSun"/>
                  <w:iCs/>
                  <w:szCs w:val="22"/>
                  <w:lang w:val="en-US" w:eastAsia="zh-CN"/>
                </w:rPr>
                <w:t xml:space="preserve"> </w:t>
              </w:r>
            </w:ins>
            <w:ins w:id="392" w:author="Abhishek Roy" w:date="2020-11-06T09:55:00Z">
              <w:r w:rsidRPr="00EE5338">
                <w:rPr>
                  <w:rFonts w:eastAsia="SimSun"/>
                  <w:iCs/>
                  <w:szCs w:val="22"/>
                  <w:lang w:val="en-US" w:eastAsia="zh-CN"/>
                </w:rPr>
                <w:t>continue working with the assumption that during service link switch two satellites have two different PCIs</w:t>
              </w:r>
            </w:ins>
            <w:ins w:id="393"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94"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95"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96" w:author="Nishith Tripathi/SMI /SRA/Senior Professional/삼성전자" w:date="2020-11-06T16:35:00Z">
              <w:r>
                <w:rPr>
                  <w:sz w:val="22"/>
                  <w:szCs w:val="22"/>
                  <w:lang w:eastAsia="ko-KR"/>
                </w:rPr>
                <w:t>Using d</w:t>
              </w:r>
            </w:ins>
            <w:ins w:id="397" w:author="Nishith Tripathi/SMI /SRA/Senior Professional/삼성전자" w:date="2020-11-06T16:34:00Z">
              <w:r>
                <w:rPr>
                  <w:sz w:val="22"/>
                  <w:szCs w:val="22"/>
                  <w:lang w:eastAsia="ko-KR"/>
                </w:rPr>
                <w:t>ifferent PCIs on a given frequency is</w:t>
              </w:r>
            </w:ins>
            <w:ins w:id="398"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399"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400"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401" w:author="Diaz Sendra,S,Salva,TLG2 R" w:date="2020-11-08T08:11:00Z"/>
                <w:rFonts w:eastAsia="SimSun"/>
                <w:iCs/>
                <w:sz w:val="22"/>
                <w:szCs w:val="22"/>
                <w:lang w:val="en-US" w:eastAsia="zh-CN"/>
              </w:rPr>
            </w:pPr>
            <w:ins w:id="402"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403"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404" w:author="Diaz Sendra,S,Salva,TLG2 R" w:date="2020-11-08T08:08:00Z">
              <w:r>
                <w:rPr>
                  <w:rFonts w:eastAsia="SimSun"/>
                  <w:iCs/>
                  <w:sz w:val="22"/>
                  <w:szCs w:val="22"/>
                  <w:lang w:val="en-US" w:eastAsia="zh-CN"/>
                </w:rPr>
                <w:t xml:space="preserve">In R2-2009820, many companies express </w:t>
              </w:r>
            </w:ins>
            <w:ins w:id="405" w:author="Diaz Sendra,S,Salva,TLG2 R" w:date="2020-11-08T08:09:00Z">
              <w:r w:rsidR="00423CB1">
                <w:rPr>
                  <w:rFonts w:eastAsia="SimSun"/>
                  <w:iCs/>
                  <w:sz w:val="22"/>
                  <w:szCs w:val="22"/>
                  <w:lang w:val="en-US" w:eastAsia="zh-CN"/>
                </w:rPr>
                <w:t>that i</w:t>
              </w:r>
            </w:ins>
            <w:ins w:id="406" w:author="Diaz Sendra,S,Salva,TLG2 R" w:date="2020-11-08T08:10:00Z">
              <w:r w:rsidR="00ED3787">
                <w:rPr>
                  <w:rFonts w:eastAsia="SimSun"/>
                  <w:iCs/>
                  <w:sz w:val="22"/>
                  <w:szCs w:val="22"/>
                  <w:lang w:val="en-US" w:eastAsia="zh-CN"/>
                </w:rPr>
                <w:t xml:space="preserve">ts intention to </w:t>
              </w:r>
            </w:ins>
            <w:ins w:id="407" w:author="Diaz Sendra,S,Salva,TLG2 R" w:date="2020-11-08T08:08:00Z">
              <w:r>
                <w:rPr>
                  <w:rFonts w:eastAsia="SimSun"/>
                  <w:iCs/>
                  <w:sz w:val="22"/>
                  <w:szCs w:val="22"/>
                  <w:lang w:val="en-US" w:eastAsia="zh-CN"/>
                </w:rPr>
                <w:t>send a LS to RAN1.</w:t>
              </w:r>
            </w:ins>
            <w:ins w:id="408" w:author="Diaz Sendra,S,Salva,TLG2 R" w:date="2020-11-08T08:14:00Z">
              <w:r w:rsidR="002C2AAE">
                <w:rPr>
                  <w:rFonts w:eastAsia="SimSun"/>
                  <w:iCs/>
                  <w:sz w:val="22"/>
                  <w:szCs w:val="22"/>
                  <w:lang w:val="en-US" w:eastAsia="zh-CN"/>
                </w:rPr>
                <w:t xml:space="preserve"> </w:t>
              </w:r>
            </w:ins>
            <w:ins w:id="409" w:author="Diaz Sendra,S,Salva,TLG2 R" w:date="2020-11-08T08:15:00Z">
              <w:r w:rsidR="00922B91">
                <w:rPr>
                  <w:rFonts w:eastAsia="SimSun"/>
                  <w:iCs/>
                  <w:sz w:val="22"/>
                  <w:szCs w:val="22"/>
                  <w:lang w:val="en-US" w:eastAsia="zh-CN"/>
                </w:rPr>
                <w:t>Then, w</w:t>
              </w:r>
            </w:ins>
            <w:ins w:id="410" w:author="Diaz Sendra,S,Salva,TLG2 R" w:date="2020-11-08T08:13:00Z">
              <w:r w:rsidR="00E22DB4">
                <w:rPr>
                  <w:rFonts w:eastAsia="SimSun"/>
                  <w:iCs/>
                  <w:sz w:val="22"/>
                  <w:szCs w:val="22"/>
                  <w:lang w:val="en-US" w:eastAsia="zh-CN"/>
                </w:rPr>
                <w:t xml:space="preserve">e consider </w:t>
              </w:r>
            </w:ins>
            <w:ins w:id="411" w:author="Diaz Sendra,S,Salva,TLG2 R" w:date="2020-11-08T08:15:00Z">
              <w:r w:rsidR="00922B91">
                <w:rPr>
                  <w:rFonts w:eastAsia="SimSun"/>
                  <w:iCs/>
                  <w:sz w:val="22"/>
                  <w:szCs w:val="22"/>
                  <w:lang w:val="en-US" w:eastAsia="zh-CN"/>
                </w:rPr>
                <w:t>it is important</w:t>
              </w:r>
            </w:ins>
            <w:ins w:id="412" w:author="Diaz Sendra,S,Salva,TLG2 R" w:date="2020-11-08T08:14:00Z">
              <w:r w:rsidR="002C2AAE">
                <w:rPr>
                  <w:rFonts w:eastAsia="SimSun"/>
                  <w:iCs/>
                  <w:sz w:val="22"/>
                  <w:szCs w:val="22"/>
                  <w:lang w:val="en-US" w:eastAsia="zh-CN"/>
                </w:rPr>
                <w:t xml:space="preserve"> to respect such </w:t>
              </w:r>
            </w:ins>
            <w:ins w:id="413"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414"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415"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416"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417"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418"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419"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420" w:author="lixiaolong" w:date="2020-11-09T09:10:00Z"/>
                <w:rFonts w:eastAsia="SimSun"/>
                <w:sz w:val="22"/>
                <w:szCs w:val="22"/>
                <w:lang w:val="en-US" w:eastAsia="zh-CN"/>
              </w:rPr>
            </w:pPr>
            <w:ins w:id="421"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422" w:author="lixiaolong" w:date="2020-11-09T09:10:00Z"/>
                <w:sz w:val="22"/>
                <w:szCs w:val="22"/>
                <w:lang w:eastAsia="zh-CN"/>
              </w:rPr>
            </w:pPr>
            <w:ins w:id="423"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424" w:author="lixiaolong" w:date="2020-11-09T09:11:00Z">
              <w:r>
                <w:rPr>
                  <w:rFonts w:eastAsia="SimSun" w:hint="eastAsia"/>
                  <w:sz w:val="22"/>
                  <w:szCs w:val="22"/>
                  <w:lang w:val="en-US" w:eastAsia="zh-CN"/>
                </w:rPr>
                <w:t>X</w:t>
              </w:r>
              <w:r>
                <w:rPr>
                  <w:rFonts w:eastAsia="SimSun"/>
                  <w:sz w:val="22"/>
                  <w:szCs w:val="22"/>
                  <w:lang w:val="en-US" w:eastAsia="zh-CN"/>
                </w:rPr>
                <w:t>iao</w:t>
              </w:r>
            </w:ins>
            <w:ins w:id="425"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426"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427" w:author="lixiaolong" w:date="2020-11-09T09:14:00Z">
              <w:r>
                <w:rPr>
                  <w:lang w:val="en-US"/>
                </w:rPr>
                <w:t xml:space="preserve">If two different satellites have the same PCI, </w:t>
              </w:r>
            </w:ins>
            <w:ins w:id="428" w:author="lixiaolong" w:date="2020-11-09T09:15:00Z">
              <w:r>
                <w:rPr>
                  <w:lang w:val="en-US"/>
                </w:rPr>
                <w:t xml:space="preserve">the switch can be the L1 switch. </w:t>
              </w:r>
              <w:proofErr w:type="gramStart"/>
              <w:r>
                <w:rPr>
                  <w:lang w:val="en-US"/>
                </w:rPr>
                <w:t>So</w:t>
              </w:r>
              <w:proofErr w:type="gramEnd"/>
              <w:r>
                <w:rPr>
                  <w:lang w:val="en-US"/>
                </w:rPr>
                <w:t xml:space="preserve"> we think RAN1 can directly discuss this case without LS from RAN2.</w:t>
              </w:r>
            </w:ins>
          </w:p>
        </w:tc>
      </w:tr>
      <w:tr w:rsidR="00320353" w14:paraId="6AB93772" w14:textId="77777777" w:rsidTr="00CD3C46">
        <w:trPr>
          <w:trHeight w:val="475"/>
          <w:ins w:id="429" w:author="Apple Inc" w:date="2020-11-08T17:28:00Z"/>
        </w:trPr>
        <w:tc>
          <w:tcPr>
            <w:tcW w:w="1148" w:type="dxa"/>
          </w:tcPr>
          <w:p w14:paraId="1A053EB0" w14:textId="77777777" w:rsidR="00320353" w:rsidRDefault="00320353" w:rsidP="00CD3C46">
            <w:pPr>
              <w:spacing w:before="120" w:after="120"/>
              <w:rPr>
                <w:ins w:id="430" w:author="Apple Inc" w:date="2020-11-08T17:28:00Z"/>
                <w:rFonts w:eastAsia="SimSun"/>
                <w:sz w:val="22"/>
                <w:szCs w:val="22"/>
                <w:lang w:val="en-US" w:eastAsia="zh-CN"/>
              </w:rPr>
            </w:pPr>
            <w:ins w:id="431"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432" w:author="Apple Inc" w:date="2020-11-08T17:28:00Z"/>
                <w:rFonts w:eastAsia="SimSun"/>
                <w:sz w:val="22"/>
                <w:szCs w:val="22"/>
                <w:lang w:val="en-US" w:eastAsia="zh-CN"/>
              </w:rPr>
            </w:pPr>
            <w:ins w:id="433"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434" w:author="Apple Inc" w:date="2020-11-08T17:28:00Z"/>
                <w:sz w:val="22"/>
                <w:szCs w:val="22"/>
                <w:lang w:eastAsia="ko-KR"/>
              </w:rPr>
            </w:pPr>
            <w:ins w:id="435"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436" w:author="Apple Inc" w:date="2020-11-08T17:28:00Z"/>
        </w:trPr>
        <w:tc>
          <w:tcPr>
            <w:tcW w:w="1148" w:type="dxa"/>
          </w:tcPr>
          <w:p w14:paraId="26C1D22C" w14:textId="61328D9E" w:rsidR="005E23BC" w:rsidRDefault="005E23BC" w:rsidP="005E23BC">
            <w:pPr>
              <w:spacing w:before="120" w:after="120"/>
              <w:rPr>
                <w:ins w:id="437" w:author="Apple Inc" w:date="2020-11-08T17:28:00Z"/>
                <w:rFonts w:eastAsia="SimSun"/>
                <w:sz w:val="22"/>
                <w:szCs w:val="22"/>
                <w:lang w:val="en-US" w:eastAsia="zh-CN"/>
              </w:rPr>
            </w:pPr>
            <w:proofErr w:type="spellStart"/>
            <w:ins w:id="438" w:author="Spreadtrum" w:date="2020-11-09T11:15:00Z">
              <w:r>
                <w:rPr>
                  <w:rFonts w:eastAsia="SimSun"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439" w:author="Apple Inc" w:date="2020-11-08T17:28:00Z"/>
                <w:rFonts w:eastAsia="SimSun"/>
                <w:sz w:val="22"/>
                <w:szCs w:val="22"/>
                <w:lang w:val="en-US" w:eastAsia="zh-CN"/>
              </w:rPr>
            </w:pPr>
            <w:ins w:id="440"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441" w:author="Apple Inc" w:date="2020-11-08T17:28:00Z"/>
                <w:lang w:val="en-US"/>
              </w:rPr>
            </w:pPr>
            <w:ins w:id="442"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443" w:author="Spreadtrum" w:date="2020-11-09T11:15:00Z"/>
        </w:trPr>
        <w:tc>
          <w:tcPr>
            <w:tcW w:w="1148" w:type="dxa"/>
          </w:tcPr>
          <w:p w14:paraId="1A04CF85" w14:textId="19AB5654" w:rsidR="009A5198" w:rsidRDefault="009A5198" w:rsidP="009A5198">
            <w:pPr>
              <w:spacing w:before="120" w:after="120"/>
              <w:rPr>
                <w:ins w:id="444" w:author="Spreadtrum" w:date="2020-11-09T11:15:00Z"/>
                <w:rFonts w:eastAsia="SimSun"/>
                <w:sz w:val="22"/>
                <w:szCs w:val="22"/>
                <w:lang w:val="en-US" w:eastAsia="zh-CN"/>
              </w:rPr>
            </w:pPr>
            <w:ins w:id="445" w:author="Qualcomm-Bharat" w:date="2020-11-08T19:30:00Z">
              <w:r>
                <w:rPr>
                  <w:rFonts w:eastAsiaTheme="minorEastAsia"/>
                  <w:lang w:eastAsia="zh-CN"/>
                </w:rPr>
                <w:lastRenderedPageBreak/>
                <w:t>Qualcomm</w:t>
              </w:r>
            </w:ins>
          </w:p>
        </w:tc>
        <w:tc>
          <w:tcPr>
            <w:tcW w:w="1148" w:type="dxa"/>
          </w:tcPr>
          <w:p w14:paraId="4599D4A4" w14:textId="480C9087" w:rsidR="009A5198" w:rsidRDefault="009A5198" w:rsidP="009A5198">
            <w:pPr>
              <w:spacing w:before="120" w:after="120"/>
              <w:rPr>
                <w:ins w:id="446" w:author="Spreadtrum" w:date="2020-11-09T11:15:00Z"/>
                <w:rFonts w:eastAsia="SimSun"/>
                <w:sz w:val="22"/>
                <w:szCs w:val="22"/>
                <w:lang w:val="en-US" w:eastAsia="zh-CN"/>
              </w:rPr>
            </w:pPr>
            <w:ins w:id="447"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448" w:author="Spreadtrum" w:date="2020-11-09T11:15:00Z"/>
                <w:lang w:val="en-US"/>
              </w:rPr>
            </w:pPr>
            <w:ins w:id="449"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450" w:author="Chien-Chun CHENG" w:date="2020-11-09T12:55:00Z"/>
        </w:trPr>
        <w:tc>
          <w:tcPr>
            <w:tcW w:w="1148" w:type="dxa"/>
          </w:tcPr>
          <w:p w14:paraId="5B20F9B2" w14:textId="6E44C716" w:rsidR="00154E3E" w:rsidRDefault="00154E3E" w:rsidP="00154E3E">
            <w:pPr>
              <w:spacing w:before="120" w:after="120"/>
              <w:rPr>
                <w:ins w:id="451" w:author="Chien-Chun CHENG" w:date="2020-11-09T12:55:00Z"/>
                <w:rFonts w:eastAsiaTheme="minorEastAsia"/>
                <w:lang w:eastAsia="zh-CN"/>
              </w:rPr>
            </w:pPr>
            <w:ins w:id="452"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453" w:author="Chien-Chun CHENG" w:date="2020-11-09T12:55:00Z"/>
                <w:rFonts w:eastAsiaTheme="minorEastAsia"/>
                <w:lang w:eastAsia="zh-CN"/>
              </w:rPr>
            </w:pPr>
            <w:ins w:id="454"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455" w:author="Chien-Chun CHENG" w:date="2020-11-09T12:55:00Z"/>
                <w:rFonts w:eastAsiaTheme="minorEastAsia"/>
                <w:lang w:eastAsia="zh-CN"/>
              </w:rPr>
            </w:pPr>
            <w:ins w:id="456"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457" w:name="_Ref527986830"/>
      <w:r>
        <w:rPr>
          <w:rFonts w:ascii="Arial" w:hAnsi="Arial" w:cs="Arial"/>
          <w:lang w:val="en-US"/>
        </w:rPr>
        <w:t xml:space="preserve">              </w:t>
      </w:r>
      <w:bookmarkEnd w:id="457"/>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269EB" w14:textId="77777777" w:rsidR="00E53F84" w:rsidRDefault="00E53F84" w:rsidP="009F3BCB">
      <w:pPr>
        <w:spacing w:after="0"/>
      </w:pPr>
      <w:r>
        <w:separator/>
      </w:r>
    </w:p>
  </w:endnote>
  <w:endnote w:type="continuationSeparator" w:id="0">
    <w:p w14:paraId="50115ABE" w14:textId="77777777" w:rsidR="00E53F84" w:rsidRDefault="00E53F84" w:rsidP="009F3BCB">
      <w:pPr>
        <w:spacing w:after="0"/>
      </w:pPr>
      <w:r>
        <w:continuationSeparator/>
      </w:r>
    </w:p>
  </w:endnote>
  <w:endnote w:type="continuationNotice" w:id="1">
    <w:p w14:paraId="71B2DE52" w14:textId="77777777" w:rsidR="00E53F84" w:rsidRDefault="00E53F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7E755E" w:rsidRDefault="007E755E">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F91A6" w14:textId="77777777" w:rsidR="00E53F84" w:rsidRDefault="00E53F84" w:rsidP="009F3BCB">
      <w:pPr>
        <w:spacing w:after="0"/>
      </w:pPr>
      <w:r>
        <w:separator/>
      </w:r>
    </w:p>
  </w:footnote>
  <w:footnote w:type="continuationSeparator" w:id="0">
    <w:p w14:paraId="777CD080" w14:textId="77777777" w:rsidR="00E53F84" w:rsidRDefault="00E53F84" w:rsidP="009F3BCB">
      <w:pPr>
        <w:spacing w:after="0"/>
      </w:pPr>
      <w:r>
        <w:continuationSeparator/>
      </w:r>
    </w:p>
  </w:footnote>
  <w:footnote w:type="continuationNotice" w:id="1">
    <w:p w14:paraId="6210DE96" w14:textId="77777777" w:rsidR="00E53F84" w:rsidRDefault="00E53F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1"/>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 w:numId="42">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2779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0D4D3331-049B-4EC7-AB8D-A28475C804F4}">
  <ds:schemaRefs>
    <ds:schemaRef ds:uri="http://schemas.openxmlformats.org/officeDocument/2006/bibliography"/>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29</Words>
  <Characters>2752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229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Chien-Chun CHENG</cp:lastModifiedBy>
  <cp:revision>2</cp:revision>
  <dcterms:created xsi:type="dcterms:W3CDTF">2020-11-09T04:56:00Z</dcterms:created>
  <dcterms:modified xsi:type="dcterms:W3CDTF">2020-11-0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